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62ED6" w:rsidRPr="00D62ED6" w:rsidRDefault="00D62ED6" w:rsidP="00D62ED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  <w:u w:val="single"/>
        </w:rPr>
        <w:t xml:space="preserve">How to Import an Existing Project in Work </w:t>
      </w:r>
      <w:proofErr w:type="gramStart"/>
      <w:r>
        <w:rPr>
          <w:rFonts w:ascii="Times New Roman" w:hAnsi="Times New Roman" w:cs="Times New Roman"/>
          <w:b/>
          <w:sz w:val="32"/>
          <w:szCs w:val="32"/>
          <w:u w:val="single"/>
        </w:rPr>
        <w:t>Fusion:</w:t>
      </w:r>
      <w:proofErr w:type="gramEnd"/>
    </w:p>
    <w:p w:rsidR="00D62ED6" w:rsidRDefault="00D62ED6" w:rsidP="00D62ED6">
      <w:pPr>
        <w:pStyle w:val="ListParagraph"/>
        <w:rPr>
          <w:rFonts w:ascii="Times New Roman" w:hAnsi="Times New Roman" w:cs="Times New Roman"/>
          <w:b/>
          <w:sz w:val="32"/>
          <w:szCs w:val="32"/>
          <w:u w:val="single"/>
        </w:rPr>
      </w:pPr>
    </w:p>
    <w:p w:rsidR="00D62ED6" w:rsidRDefault="00D62ED6" w:rsidP="00D62ED6">
      <w:pPr>
        <w:pStyle w:val="ListParagraph"/>
        <w:numPr>
          <w:ilvl w:val="0"/>
          <w:numId w:val="6"/>
        </w:numPr>
        <w:ind w:left="1134" w:right="-449" w:hanging="28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Open the work- Fusion Software. You can</w:t>
      </w:r>
      <w:r w:rsidR="00071B60">
        <w:rPr>
          <w:rFonts w:ascii="Times New Roman" w:hAnsi="Times New Roman" w:cs="Times New Roman"/>
          <w:sz w:val="28"/>
          <w:szCs w:val="28"/>
        </w:rPr>
        <w:t xml:space="preserve"> check</w:t>
      </w:r>
      <w:r>
        <w:rPr>
          <w:rFonts w:ascii="Times New Roman" w:hAnsi="Times New Roman" w:cs="Times New Roman"/>
          <w:sz w:val="28"/>
          <w:szCs w:val="28"/>
        </w:rPr>
        <w:t xml:space="preserve"> technical manual to how to install and configure work-fusion.</w:t>
      </w:r>
    </w:p>
    <w:p w:rsidR="00D62ED6" w:rsidRDefault="00D47483" w:rsidP="00D62ED6">
      <w:pPr>
        <w:pStyle w:val="ListParagraph"/>
        <w:numPr>
          <w:ilvl w:val="0"/>
          <w:numId w:val="6"/>
        </w:numPr>
        <w:ind w:left="1134" w:right="-449" w:hanging="283"/>
        <w:rPr>
          <w:rFonts w:ascii="Times New Roman" w:hAnsi="Times New Roman" w:cs="Times New Roman"/>
          <w:sz w:val="28"/>
          <w:szCs w:val="28"/>
        </w:rPr>
      </w:pPr>
      <w:r>
        <w:rPr>
          <w:noProof/>
          <w:lang w:eastAsia="en-GB"/>
        </w:rPr>
        <w:drawing>
          <wp:anchor distT="0" distB="0" distL="114300" distR="114300" simplePos="0" relativeHeight="251654144" behindDoc="0" locked="0" layoutInCell="1" allowOverlap="1" wp14:anchorId="40C65F55" wp14:editId="154416B9">
            <wp:simplePos x="0" y="0"/>
            <wp:positionH relativeFrom="column">
              <wp:posOffset>659130</wp:posOffset>
            </wp:positionH>
            <wp:positionV relativeFrom="paragraph">
              <wp:posOffset>586105</wp:posOffset>
            </wp:positionV>
            <wp:extent cx="4762500" cy="2804795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0011" b="16801"/>
                    <a:stretch/>
                  </pic:blipFill>
                  <pic:spPr bwMode="auto">
                    <a:xfrm>
                      <a:off x="0" y="0"/>
                      <a:ext cx="4762500" cy="28047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62ED6">
        <w:rPr>
          <w:rFonts w:ascii="Times New Roman" w:hAnsi="Times New Roman" w:cs="Times New Roman"/>
          <w:sz w:val="28"/>
          <w:szCs w:val="28"/>
        </w:rPr>
        <w:t>Now create new recording in which you will be deploying your project.</w:t>
      </w:r>
      <w:r>
        <w:rPr>
          <w:rFonts w:ascii="Times New Roman" w:hAnsi="Times New Roman" w:cs="Times New Roman"/>
          <w:sz w:val="28"/>
          <w:szCs w:val="28"/>
        </w:rPr>
        <w:t xml:space="preserve"> Give appropriate name to your recording.</w:t>
      </w:r>
    </w:p>
    <w:p w:rsidR="00D62ED6" w:rsidRDefault="007956A8" w:rsidP="00D47483">
      <w:pPr>
        <w:pStyle w:val="ListParagraph"/>
        <w:numPr>
          <w:ilvl w:val="0"/>
          <w:numId w:val="6"/>
        </w:numPr>
        <w:ind w:right="-449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After you create recording a new file will be created. Your new project will be created under </w:t>
      </w:r>
      <w:proofErr w:type="spellStart"/>
      <w:r>
        <w:rPr>
          <w:rFonts w:ascii="Times New Roman" w:hAnsi="Times New Roman" w:cs="Times New Roman"/>
          <w:sz w:val="28"/>
          <w:szCs w:val="28"/>
        </w:rPr>
        <w:t>rpae_project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folder.</w:t>
      </w:r>
    </w:p>
    <w:p w:rsidR="007956A8" w:rsidRDefault="007956A8" w:rsidP="007956A8">
      <w:pPr>
        <w:pStyle w:val="ListParagraph"/>
        <w:ind w:left="1440" w:right="-449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  <w:lang w:eastAsia="en-GB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1085850</wp:posOffset>
                </wp:positionH>
                <wp:positionV relativeFrom="paragraph">
                  <wp:posOffset>203200</wp:posOffset>
                </wp:positionV>
                <wp:extent cx="4274820" cy="3427095"/>
                <wp:effectExtent l="0" t="0" r="0" b="1905"/>
                <wp:wrapNone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74820" cy="3427095"/>
                          <a:chOff x="0" y="0"/>
                          <a:chExt cx="4274820" cy="3427095"/>
                        </a:xfrm>
                      </wpg:grpSpPr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50942" b="22474"/>
                          <a:stretch/>
                        </pic:blipFill>
                        <pic:spPr bwMode="auto">
                          <a:xfrm>
                            <a:off x="0" y="0"/>
                            <a:ext cx="4274820" cy="34270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3" name="Oval 3"/>
                        <wps:cNvSpPr/>
                        <wps:spPr>
                          <a:xfrm>
                            <a:off x="2110740" y="281940"/>
                            <a:ext cx="739140" cy="342900"/>
                          </a:xfrm>
                          <a:prstGeom prst="ellipse">
                            <a:avLst/>
                          </a:prstGeom>
                          <a:solidFill>
                            <a:schemeClr val="accent1">
                              <a:alpha val="59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" name="Oval 4"/>
                        <wps:cNvSpPr/>
                        <wps:spPr>
                          <a:xfrm>
                            <a:off x="167640" y="2933700"/>
                            <a:ext cx="464820" cy="266700"/>
                          </a:xfrm>
                          <a:prstGeom prst="ellipse">
                            <a:avLst/>
                          </a:prstGeom>
                          <a:solidFill>
                            <a:schemeClr val="accent1">
                              <a:alpha val="56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5AD5C9A" id="Group 5" o:spid="_x0000_s1026" style="position:absolute;margin-left:85.5pt;margin-top:16pt;width:336.6pt;height:269.85pt;z-index:251658240" coordsize="42748,3427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style="position:absolute;width:42748;height:342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">
                  <v:imagedata r:id="rId9" o:title="" cropbottom="14729f" cropright="33385f"/>
                  <v:path arrowok="t"/>
                </v:shape>
                <v:oval id="Oval 3" o:spid="_x0000_s1028" style="position:absolute;left:21107;top:2819;width:7391;height:34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" fillcolor="#5b9bd5 [3204]" strokecolor="#1f4d78 [1604]" strokeweight="1pt">
                  <v:fill opacity="38550f"/>
                  <v:stroke joinstyle="miter"/>
                </v:oval>
                <v:oval id="Oval 4" o:spid="_x0000_s1029" style="position:absolute;left:1676;top:29337;width:4648;height:266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" fillcolor="#5b9bd5 [3204]" strokecolor="#1f4d78 [1604]" strokeweight="1pt">
                  <v:fill opacity="36751f"/>
                  <v:stroke joinstyle="miter"/>
                </v:oval>
              </v:group>
            </w:pict>
          </mc:Fallback>
        </mc:AlternateContent>
      </w:r>
    </w:p>
    <w:p w:rsidR="007956A8" w:rsidRPr="007956A8" w:rsidRDefault="007956A8" w:rsidP="007956A8"/>
    <w:p w:rsidR="007956A8" w:rsidRPr="007956A8" w:rsidRDefault="007956A8" w:rsidP="007956A8"/>
    <w:p w:rsidR="007956A8" w:rsidRPr="007956A8" w:rsidRDefault="007956A8" w:rsidP="007956A8"/>
    <w:p w:rsidR="007956A8" w:rsidRPr="007956A8" w:rsidRDefault="007956A8" w:rsidP="007956A8"/>
    <w:p w:rsidR="007956A8" w:rsidRPr="007956A8" w:rsidRDefault="007956A8" w:rsidP="007956A8"/>
    <w:p w:rsidR="007956A8" w:rsidRPr="007956A8" w:rsidRDefault="007956A8" w:rsidP="007956A8"/>
    <w:p w:rsidR="007956A8" w:rsidRPr="007956A8" w:rsidRDefault="007956A8" w:rsidP="007956A8"/>
    <w:p w:rsidR="007956A8" w:rsidRPr="007956A8" w:rsidRDefault="007956A8" w:rsidP="007956A8"/>
    <w:p w:rsidR="007956A8" w:rsidRPr="007956A8" w:rsidRDefault="007956A8" w:rsidP="007956A8"/>
    <w:p w:rsidR="007956A8" w:rsidRPr="007956A8" w:rsidRDefault="007956A8" w:rsidP="007956A8"/>
    <w:p w:rsidR="007956A8" w:rsidRPr="007956A8" w:rsidRDefault="007956A8" w:rsidP="007956A8"/>
    <w:p w:rsidR="007956A8" w:rsidRDefault="007956A8" w:rsidP="007956A8"/>
    <w:p w:rsidR="007956A8" w:rsidRDefault="007956A8" w:rsidP="007956A8"/>
    <w:p w:rsidR="007956A8" w:rsidRDefault="007956A8" w:rsidP="007956A8"/>
    <w:p w:rsidR="007956A8" w:rsidRDefault="007956A8" w:rsidP="007956A8"/>
    <w:p w:rsidR="007956A8" w:rsidRPr="00612E12" w:rsidRDefault="007956A8" w:rsidP="00612E12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612E12">
        <w:rPr>
          <w:rFonts w:ascii="Times New Roman" w:hAnsi="Times New Roman" w:cs="Times New Roman"/>
          <w:sz w:val="28"/>
          <w:szCs w:val="28"/>
        </w:rPr>
        <w:lastRenderedPageBreak/>
        <w:t>Right click on the export folder to import a new project. Then click on the import button.</w:t>
      </w:r>
    </w:p>
    <w:p w:rsidR="007956A8" w:rsidRPr="007956A8" w:rsidRDefault="00612E12" w:rsidP="007956A8">
      <w:pPr>
        <w:pStyle w:val="ListParagraph"/>
        <w:ind w:left="1440"/>
        <w:rPr>
          <w:rFonts w:ascii="Times New Roman" w:hAnsi="Times New Roman" w:cs="Times New Roman"/>
          <w:sz w:val="28"/>
          <w:szCs w:val="28"/>
        </w:rPr>
      </w:pPr>
      <w:r>
        <w:rPr>
          <w:noProof/>
          <w:lang w:eastAsia="en-GB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posOffset>1131570</wp:posOffset>
            </wp:positionH>
            <wp:positionV relativeFrom="paragraph">
              <wp:posOffset>7620</wp:posOffset>
            </wp:positionV>
            <wp:extent cx="4533900" cy="3157220"/>
            <wp:effectExtent l="0" t="0" r="0" b="508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32" t="7327" r="45623" b="13965"/>
                    <a:stretch/>
                  </pic:blipFill>
                  <pic:spPr bwMode="auto">
                    <a:xfrm>
                      <a:off x="0" y="0"/>
                      <a:ext cx="4533900" cy="31572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7956A8" w:rsidRDefault="007956A8" w:rsidP="007956A8">
      <w:pPr>
        <w:jc w:val="right"/>
      </w:pPr>
    </w:p>
    <w:p w:rsidR="007956A8" w:rsidRPr="007956A8" w:rsidRDefault="007956A8" w:rsidP="007956A8"/>
    <w:p w:rsidR="007956A8" w:rsidRPr="007956A8" w:rsidRDefault="007956A8" w:rsidP="007956A8"/>
    <w:p w:rsidR="007956A8" w:rsidRPr="007956A8" w:rsidRDefault="007956A8" w:rsidP="007956A8"/>
    <w:p w:rsidR="007956A8" w:rsidRPr="007956A8" w:rsidRDefault="007956A8" w:rsidP="007956A8"/>
    <w:p w:rsidR="007956A8" w:rsidRPr="007956A8" w:rsidRDefault="007956A8" w:rsidP="007956A8"/>
    <w:p w:rsidR="007956A8" w:rsidRPr="007956A8" w:rsidRDefault="007956A8" w:rsidP="007956A8"/>
    <w:p w:rsidR="007956A8" w:rsidRDefault="007956A8" w:rsidP="007956A8"/>
    <w:p w:rsidR="007956A8" w:rsidRDefault="007956A8" w:rsidP="007956A8"/>
    <w:p w:rsidR="007956A8" w:rsidRDefault="007956A8" w:rsidP="007956A8"/>
    <w:p w:rsidR="00612E12" w:rsidRDefault="00612E12" w:rsidP="007956A8"/>
    <w:p w:rsidR="00612E12" w:rsidRDefault="00612E12" w:rsidP="007956A8"/>
    <w:p w:rsidR="007956A8" w:rsidRDefault="00612E12" w:rsidP="007956A8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 new screen appears. Double click on the File system</w:t>
      </w:r>
      <w:r w:rsidR="00EC357B">
        <w:rPr>
          <w:rFonts w:ascii="Times New Roman" w:hAnsi="Times New Roman" w:cs="Times New Roman"/>
          <w:sz w:val="28"/>
          <w:szCs w:val="28"/>
        </w:rPr>
        <w:t>.</w:t>
      </w:r>
    </w:p>
    <w:p w:rsidR="00EC357B" w:rsidRDefault="00612E12" w:rsidP="00612E12">
      <w:pPr>
        <w:pStyle w:val="ListParagraph"/>
        <w:ind w:left="144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  <w:lang w:eastAsia="en-GB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979170</wp:posOffset>
                </wp:positionH>
                <wp:positionV relativeFrom="paragraph">
                  <wp:posOffset>182245</wp:posOffset>
                </wp:positionV>
                <wp:extent cx="4457700" cy="4297045"/>
                <wp:effectExtent l="0" t="0" r="0" b="8255"/>
                <wp:wrapNone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457700" cy="4297045"/>
                          <a:chOff x="0" y="0"/>
                          <a:chExt cx="4457700" cy="4297045"/>
                        </a:xfrm>
                      </wpg:grpSpPr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3931" t="7801" r="20763" b="12783"/>
                          <a:stretch/>
                        </pic:blipFill>
                        <pic:spPr bwMode="auto">
                          <a:xfrm>
                            <a:off x="0" y="0"/>
                            <a:ext cx="4457700" cy="429704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8" name="Oval 8"/>
                        <wps:cNvSpPr/>
                        <wps:spPr>
                          <a:xfrm>
                            <a:off x="914400" y="1348740"/>
                            <a:ext cx="434340" cy="152400"/>
                          </a:xfrm>
                          <a:prstGeom prst="ellipse">
                            <a:avLst/>
                          </a:prstGeom>
                          <a:solidFill>
                            <a:schemeClr val="accent1">
                              <a:alpha val="38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7DAB9DC" id="Group 9" o:spid="_x0000_s1026" style="position:absolute;margin-left:77.1pt;margin-top:14.35pt;width:351pt;height:338.35pt;z-index:251662336" coordsize="44577,4297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">
                <v:shape id="Picture 7" o:spid="_x0000_s1027" type="#_x0000_t75" style="position:absolute;width:44577;height:429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">
                  <v:imagedata r:id="rId12" o:title="" croptop="5112f" cropbottom="8377f" cropleft="15683f" cropright="13607f"/>
                  <v:path arrowok="t"/>
                </v:shape>
                <v:oval id="Oval 8" o:spid="_x0000_s1028" style="position:absolute;left:9144;top:13487;width:4343;height:15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" fillcolor="#5b9bd5 [3204]" strokecolor="#1f4d78 [1604]" strokeweight="1pt">
                  <v:fill opacity="24929f"/>
                  <v:stroke joinstyle="miter"/>
                </v:oval>
              </v:group>
            </w:pict>
          </mc:Fallback>
        </mc:AlternateContent>
      </w:r>
    </w:p>
    <w:p w:rsidR="00EC357B" w:rsidRPr="00EC357B" w:rsidRDefault="00EC357B" w:rsidP="00EC357B"/>
    <w:p w:rsidR="00EC357B" w:rsidRPr="00EC357B" w:rsidRDefault="00EC357B" w:rsidP="00EC357B"/>
    <w:p w:rsidR="00EC357B" w:rsidRPr="00EC357B" w:rsidRDefault="00EC357B" w:rsidP="00EC357B"/>
    <w:p w:rsidR="00EC357B" w:rsidRPr="00EC357B" w:rsidRDefault="00EC357B" w:rsidP="00EC357B"/>
    <w:p w:rsidR="00EC357B" w:rsidRPr="00EC357B" w:rsidRDefault="00EC357B" w:rsidP="00EC357B"/>
    <w:p w:rsidR="00EC357B" w:rsidRPr="00EC357B" w:rsidRDefault="00EC357B" w:rsidP="00EC357B"/>
    <w:p w:rsidR="00EC357B" w:rsidRPr="00EC357B" w:rsidRDefault="00EC357B" w:rsidP="00EC357B"/>
    <w:p w:rsidR="00EC357B" w:rsidRPr="00EC357B" w:rsidRDefault="00EC357B" w:rsidP="00EC357B"/>
    <w:p w:rsidR="00EC357B" w:rsidRPr="00EC357B" w:rsidRDefault="00EC357B" w:rsidP="00EC357B"/>
    <w:p w:rsidR="00EC357B" w:rsidRPr="00EC357B" w:rsidRDefault="00EC357B" w:rsidP="00EC357B"/>
    <w:p w:rsidR="00EC357B" w:rsidRPr="00EC357B" w:rsidRDefault="00EC357B" w:rsidP="00EC357B"/>
    <w:p w:rsidR="00EC357B" w:rsidRPr="00EC357B" w:rsidRDefault="00EC357B" w:rsidP="00EC357B"/>
    <w:p w:rsidR="00EC357B" w:rsidRPr="00EC357B" w:rsidRDefault="00EC357B" w:rsidP="00EC357B"/>
    <w:p w:rsidR="00EC357B" w:rsidRPr="00EC357B" w:rsidRDefault="00EC357B" w:rsidP="00EC357B"/>
    <w:p w:rsidR="00EC357B" w:rsidRPr="00EC357B" w:rsidRDefault="00EC357B" w:rsidP="00EC357B"/>
    <w:p w:rsidR="00612E12" w:rsidRDefault="00EC357B" w:rsidP="00EC357B">
      <w:pPr>
        <w:tabs>
          <w:tab w:val="left" w:pos="5364"/>
        </w:tabs>
      </w:pPr>
      <w:r>
        <w:tab/>
      </w:r>
    </w:p>
    <w:p w:rsidR="00EC357B" w:rsidRDefault="00EC357B" w:rsidP="00EC357B">
      <w:pPr>
        <w:pStyle w:val="ListParagraph"/>
        <w:numPr>
          <w:ilvl w:val="0"/>
          <w:numId w:val="6"/>
        </w:numPr>
        <w:tabs>
          <w:tab w:val="left" w:pos="5364"/>
        </w:tabs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 xml:space="preserve">Now click on the browse option and select the path of your project. Once you select your project then click on option </w:t>
      </w:r>
      <w:r w:rsidRPr="00EC357B">
        <w:rPr>
          <w:rFonts w:ascii="Times New Roman" w:hAnsi="Times New Roman" w:cs="Times New Roman"/>
          <w:b/>
          <w:sz w:val="28"/>
          <w:szCs w:val="28"/>
        </w:rPr>
        <w:t>select all</w:t>
      </w:r>
      <w:r>
        <w:rPr>
          <w:rFonts w:ascii="Times New Roman" w:hAnsi="Times New Roman" w:cs="Times New Roman"/>
          <w:sz w:val="28"/>
          <w:szCs w:val="28"/>
        </w:rPr>
        <w:t>.</w:t>
      </w:r>
    </w:p>
    <w:p w:rsidR="00EC357B" w:rsidRDefault="00EC357B" w:rsidP="00EC357B">
      <w:pPr>
        <w:pStyle w:val="ListParagraph"/>
        <w:tabs>
          <w:tab w:val="left" w:pos="5364"/>
        </w:tabs>
        <w:ind w:left="144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  <w:lang w:eastAsia="en-GB"/>
        </w:rPr>
        <mc:AlternateContent>
          <mc:Choice Requires="wpg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613410</wp:posOffset>
                </wp:positionH>
                <wp:positionV relativeFrom="paragraph">
                  <wp:posOffset>685800</wp:posOffset>
                </wp:positionV>
                <wp:extent cx="5607685" cy="3010535"/>
                <wp:effectExtent l="0" t="0" r="0" b="0"/>
                <wp:wrapNone/>
                <wp:docPr id="17" name="Group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07685" cy="3010535"/>
                          <a:chOff x="0" y="0"/>
                          <a:chExt cx="5607685" cy="3010535"/>
                        </a:xfrm>
                      </wpg:grpSpPr>
                      <wpg:grpSp>
                        <wpg:cNvPr id="15" name="Group 15"/>
                        <wpg:cNvGrpSpPr/>
                        <wpg:grpSpPr>
                          <a:xfrm>
                            <a:off x="0" y="0"/>
                            <a:ext cx="5607685" cy="3010535"/>
                            <a:chOff x="0" y="0"/>
                            <a:chExt cx="5607685" cy="3010535"/>
                          </a:xfrm>
                        </wpg:grpSpPr>
                        <pic:pic xmlns:pic="http://schemas.openxmlformats.org/drawingml/2006/picture">
                          <pic:nvPicPr>
                            <pic:cNvPr id="10" name="Picture 10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3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1064" t="7328" r="23156" b="20347"/>
                            <a:stretch/>
                          </pic:blipFill>
                          <pic:spPr bwMode="auto">
                            <a:xfrm>
                              <a:off x="0" y="0"/>
                              <a:ext cx="5607685" cy="3010535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s:wsp>
                          <wps:cNvPr id="11" name="Rectangle 11"/>
                          <wps:cNvSpPr/>
                          <wps:spPr>
                            <a:xfrm>
                              <a:off x="4815840" y="739140"/>
                              <a:ext cx="518160" cy="182880"/>
                            </a:xfrm>
                            <a:prstGeom prst="rect">
                              <a:avLst/>
                            </a:prstGeom>
                            <a:solidFill>
                              <a:schemeClr val="accent1">
                                <a:alpha val="32000"/>
                              </a:schemeClr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" name="Oval 12"/>
                          <wps:cNvSpPr/>
                          <wps:spPr>
                            <a:xfrm>
                              <a:off x="4914900" y="1737360"/>
                              <a:ext cx="342900" cy="213360"/>
                            </a:xfrm>
                            <a:prstGeom prst="ellipse">
                              <a:avLst/>
                            </a:prstGeom>
                            <a:solidFill>
                              <a:schemeClr val="accent1">
                                <a:alpha val="19000"/>
                              </a:schemeClr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3" name="Straight Arrow Connector 13"/>
                          <wps:cNvCnPr/>
                          <wps:spPr>
                            <a:xfrm>
                              <a:off x="2057400" y="586740"/>
                              <a:ext cx="441960" cy="35052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" name="Rectangle 14"/>
                          <wps:cNvSpPr/>
                          <wps:spPr>
                            <a:xfrm>
                              <a:off x="4236720" y="2613660"/>
                              <a:ext cx="685800" cy="243840"/>
                            </a:xfrm>
                            <a:prstGeom prst="rect">
                              <a:avLst/>
                            </a:prstGeom>
                            <a:solidFill>
                              <a:schemeClr val="accent1">
                                <a:alpha val="43000"/>
                              </a:schemeClr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16" name="Rectangle 16"/>
                        <wps:cNvSpPr/>
                        <wps:spPr>
                          <a:xfrm>
                            <a:off x="2903220" y="1600200"/>
                            <a:ext cx="441960" cy="175260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alpha val="27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6D36BFE" id="Group 17" o:spid="_x0000_s1026" style="position:absolute;margin-left:48.3pt;margin-top:54pt;width:441.55pt;height:237.05pt;z-index:251670528" coordsize="56076,3010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">
                <v:group id="Group 15" o:spid="_x0000_s1027" style="position:absolute;width:56076;height:30105" coordsize="56076,3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<v:shape id="Picture 10" o:spid="_x0000_s1028" type="#_x0000_t75" style="position:absolute;width:56076;height:301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">
                    <v:imagedata r:id="rId14" o:title="" croptop="4802f" cropbottom="13335f" cropleft="697f" cropright="15176f"/>
                    <v:path arrowok="t"/>
                  </v:shape>
                  <v:rect id="Rectangle 11" o:spid="_x0000_s1029" style="position:absolute;left:48158;top:7391;width:5182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" fillcolor="#5b9bd5 [3204]" strokecolor="#1f4d78 [1604]" strokeweight="1pt">
                    <v:fill opacity="21074f"/>
                  </v:rect>
                  <v:oval id="Oval 12" o:spid="_x0000_s1030" style="position:absolute;left:49149;top:17373;width:3429;height:213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" fillcolor="#5b9bd5 [3204]" strokecolor="#1f4d78 [1604]" strokeweight="1pt">
                    <v:fill opacity="12336f"/>
                    <v:stroke joinstyle="miter"/>
                  </v:oval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13" o:spid="_x0000_s1031" type="#_x0000_t32" style="position:absolute;left:20574;top:5867;width:4419;height:350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" strokecolor="#5b9bd5 [3204]" strokeweight=".5pt">
                    <v:stroke endarrow="block" joinstyle="miter"/>
                  </v:shape>
                  <v:rect id="Rectangle 14" o:spid="_x0000_s1032" style="position:absolute;left:42367;top:26136;width:6858;height:24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" fillcolor="#5b9bd5 [3204]" strokecolor="#1f4d78 [1604]" strokeweight="1pt">
                    <v:fill opacity="28270f"/>
                  </v:rect>
                </v:group>
                <v:rect id="Rectangle 16" o:spid="_x0000_s1033" style="position:absolute;left:29032;top:16002;width:4419;height:17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" fillcolor="#5b9bd5 [3204]" strokecolor="#1f4d78 [1604]" strokeweight="1pt">
                  <v:fill opacity="17733f"/>
                </v:rect>
              </v:group>
            </w:pict>
          </mc:Fallback>
        </mc:AlternateContent>
      </w:r>
      <w:r>
        <w:rPr>
          <w:rFonts w:ascii="Times New Roman" w:hAnsi="Times New Roman" w:cs="Times New Roman"/>
          <w:sz w:val="28"/>
          <w:szCs w:val="28"/>
        </w:rPr>
        <w:t>Then click on the finish to end up the process. Now your project is imported in your desired folder.</w:t>
      </w:r>
    </w:p>
    <w:p w:rsidR="00EC357B" w:rsidRPr="00EC357B" w:rsidRDefault="00EC357B" w:rsidP="00EC357B"/>
    <w:p w:rsidR="00EC357B" w:rsidRPr="00EC357B" w:rsidRDefault="00EC357B" w:rsidP="00EC357B"/>
    <w:p w:rsidR="00EC357B" w:rsidRPr="00EC357B" w:rsidRDefault="00EC357B" w:rsidP="00EC357B"/>
    <w:p w:rsidR="00EC357B" w:rsidRPr="00EC357B" w:rsidRDefault="00EC357B" w:rsidP="00EC357B"/>
    <w:p w:rsidR="00EC357B" w:rsidRPr="00EC357B" w:rsidRDefault="00EC357B" w:rsidP="00EC357B"/>
    <w:p w:rsidR="00EC357B" w:rsidRPr="00EC357B" w:rsidRDefault="00EC357B" w:rsidP="00EC357B"/>
    <w:p w:rsidR="00EC357B" w:rsidRPr="00EC357B" w:rsidRDefault="00EC357B" w:rsidP="00EC357B"/>
    <w:p w:rsidR="00EC357B" w:rsidRPr="00EC357B" w:rsidRDefault="00EC357B" w:rsidP="00EC357B"/>
    <w:p w:rsidR="00EC357B" w:rsidRPr="00EC357B" w:rsidRDefault="00EC357B" w:rsidP="00EC357B"/>
    <w:p w:rsidR="00EC357B" w:rsidRPr="00EC357B" w:rsidRDefault="00EC357B" w:rsidP="00EC357B"/>
    <w:p w:rsidR="00EC357B" w:rsidRPr="00EC357B" w:rsidRDefault="00EC357B" w:rsidP="00EC357B"/>
    <w:p w:rsidR="00EC357B" w:rsidRPr="00EC357B" w:rsidRDefault="00EC357B" w:rsidP="00EC357B"/>
    <w:p w:rsidR="00EC357B" w:rsidRDefault="00EC357B" w:rsidP="00EC357B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o u can check your project is imported successfully.</w:t>
      </w:r>
    </w:p>
    <w:p w:rsidR="00D40A77" w:rsidRDefault="00EC357B" w:rsidP="00EC357B">
      <w:pPr>
        <w:pStyle w:val="ListParagraph"/>
        <w:ind w:left="1440"/>
        <w:rPr>
          <w:rFonts w:ascii="Times New Roman" w:hAnsi="Times New Roman" w:cs="Times New Roman"/>
          <w:sz w:val="28"/>
          <w:szCs w:val="28"/>
        </w:rPr>
      </w:pPr>
      <w:r>
        <w:rPr>
          <w:noProof/>
          <w:lang w:eastAsia="en-GB"/>
        </w:rPr>
        <w:drawing>
          <wp:anchor distT="0" distB="0" distL="114300" distR="114300" simplePos="0" relativeHeight="251671552" behindDoc="0" locked="0" layoutInCell="1" allowOverlap="1">
            <wp:simplePos x="0" y="0"/>
            <wp:positionH relativeFrom="column">
              <wp:posOffset>681990</wp:posOffset>
            </wp:positionH>
            <wp:positionV relativeFrom="paragraph">
              <wp:posOffset>274320</wp:posOffset>
            </wp:positionV>
            <wp:extent cx="4983480" cy="3472180"/>
            <wp:effectExtent l="0" t="0" r="7620" b="0"/>
            <wp:wrapSquare wrapText="bothSides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381" r="29670"/>
                    <a:stretch/>
                  </pic:blipFill>
                  <pic:spPr bwMode="auto">
                    <a:xfrm>
                      <a:off x="0" y="0"/>
                      <a:ext cx="4983480" cy="34721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D40A77" w:rsidRPr="00D40A77" w:rsidRDefault="00D40A77" w:rsidP="00D40A77"/>
    <w:p w:rsidR="00D40A77" w:rsidRPr="00D40A77" w:rsidRDefault="00D40A77" w:rsidP="00D40A77"/>
    <w:p w:rsidR="00D40A77" w:rsidRPr="00D40A77" w:rsidRDefault="00D40A77" w:rsidP="00D40A77"/>
    <w:p w:rsidR="00D40A77" w:rsidRPr="00D40A77" w:rsidRDefault="00D40A77" w:rsidP="00D40A77"/>
    <w:p w:rsidR="00D40A77" w:rsidRPr="00D40A77" w:rsidRDefault="00D40A77" w:rsidP="00D40A77"/>
    <w:p w:rsidR="00D40A77" w:rsidRPr="00D40A77" w:rsidRDefault="00D40A77" w:rsidP="00D40A77"/>
    <w:p w:rsidR="00D40A77" w:rsidRPr="00D40A77" w:rsidRDefault="00D40A77" w:rsidP="00D40A77"/>
    <w:p w:rsidR="00D40A77" w:rsidRPr="00D40A77" w:rsidRDefault="00D40A77" w:rsidP="00D40A77"/>
    <w:p w:rsidR="00D40A77" w:rsidRPr="00D40A77" w:rsidRDefault="00D40A77" w:rsidP="00D40A77"/>
    <w:p w:rsidR="00D40A77" w:rsidRPr="00D40A77" w:rsidRDefault="00D40A77" w:rsidP="00D40A77"/>
    <w:p w:rsidR="00D40A77" w:rsidRPr="00D40A77" w:rsidRDefault="00D40A77" w:rsidP="00D40A77"/>
    <w:p w:rsidR="00D40A77" w:rsidRPr="00D40A77" w:rsidRDefault="00D40A77" w:rsidP="00D40A77"/>
    <w:p w:rsidR="00D40A77" w:rsidRPr="00D40A77" w:rsidRDefault="00D40A77" w:rsidP="00D40A77"/>
    <w:p w:rsidR="00D40A77" w:rsidRDefault="00D40A77" w:rsidP="00D40A77"/>
    <w:p w:rsidR="00D40A77" w:rsidRDefault="00D40A77" w:rsidP="00D40A77"/>
    <w:p w:rsidR="00D40A77" w:rsidRPr="00D40A77" w:rsidRDefault="00D40A77" w:rsidP="00506E5D">
      <w:pPr>
        <w:pStyle w:val="ListParagraph"/>
        <w:numPr>
          <w:ilvl w:val="0"/>
          <w:numId w:val="2"/>
        </w:numPr>
        <w:ind w:left="567" w:right="-591" w:firstLine="1276"/>
        <w:rPr>
          <w:rFonts w:ascii="Times New Roman" w:hAnsi="Times New Roman" w:cs="Times New Roman"/>
          <w:b/>
          <w:sz w:val="32"/>
          <w:szCs w:val="32"/>
        </w:rPr>
      </w:pPr>
      <w:r w:rsidRPr="00D40A77">
        <w:rPr>
          <w:rFonts w:ascii="Times New Roman" w:hAnsi="Times New Roman" w:cs="Times New Roman"/>
          <w:b/>
          <w:sz w:val="32"/>
          <w:szCs w:val="32"/>
          <w:u w:val="single"/>
        </w:rPr>
        <w:lastRenderedPageBreak/>
        <w:t>Prerequisite for export automation.</w:t>
      </w:r>
    </w:p>
    <w:p w:rsidR="00D40A77" w:rsidRDefault="00D40A77" w:rsidP="00D40A77">
      <w:pPr>
        <w:pStyle w:val="ListParagraph"/>
        <w:ind w:left="567"/>
        <w:rPr>
          <w:rFonts w:ascii="Times New Roman" w:hAnsi="Times New Roman" w:cs="Times New Roman"/>
          <w:b/>
          <w:u w:val="single"/>
        </w:rPr>
      </w:pPr>
    </w:p>
    <w:p w:rsidR="00D40A77" w:rsidRDefault="00D40A77" w:rsidP="00D40A77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he screen resolution must be 1980 X 1080. The automation will not work properly on other resolution screens.</w:t>
      </w:r>
    </w:p>
    <w:p w:rsidR="00D40A77" w:rsidRDefault="00D40A77" w:rsidP="00D40A77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he automation works fine on windows 10 operating system. All the automation projects are built on windows 10 only. For other system requirements you can check technical manua</w:t>
      </w:r>
      <w:r w:rsidR="00506E5D">
        <w:rPr>
          <w:rFonts w:ascii="Times New Roman" w:hAnsi="Times New Roman" w:cs="Times New Roman"/>
          <w:sz w:val="28"/>
          <w:szCs w:val="28"/>
        </w:rPr>
        <w:t>l.</w:t>
      </w:r>
    </w:p>
    <w:p w:rsidR="00506E5D" w:rsidRDefault="00506E5D" w:rsidP="00D40A77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No need to turn off or uninstall antivirus during installation or any other process.</w:t>
      </w:r>
    </w:p>
    <w:p w:rsidR="00506E5D" w:rsidRDefault="00506E5D" w:rsidP="00D40A77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Export Automation works fine for a specific version of </w:t>
      </w:r>
      <w:proofErr w:type="spellStart"/>
      <w:r>
        <w:rPr>
          <w:rFonts w:ascii="Times New Roman" w:hAnsi="Times New Roman" w:cs="Times New Roman"/>
          <w:sz w:val="28"/>
          <w:szCs w:val="28"/>
        </w:rPr>
        <w:t>OrthAnalyzer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. </w:t>
      </w:r>
      <w:proofErr w:type="spellStart"/>
      <w:r>
        <w:rPr>
          <w:rFonts w:ascii="Times New Roman" w:hAnsi="Times New Roman" w:cs="Times New Roman"/>
          <w:sz w:val="28"/>
          <w:szCs w:val="28"/>
        </w:rPr>
        <w:t>OrthoAnalyzer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Orthodontics 2017 x</w:t>
      </w:r>
      <w:bookmarkStart w:id="0" w:name="_GoBack"/>
      <w:bookmarkEnd w:id="0"/>
      <w:r w:rsidR="0039411F">
        <w:rPr>
          <w:rFonts w:ascii="Times New Roman" w:hAnsi="Times New Roman" w:cs="Times New Roman"/>
          <w:sz w:val="28"/>
          <w:szCs w:val="28"/>
        </w:rPr>
        <w:t>64(build</w:t>
      </w:r>
      <w:r>
        <w:rPr>
          <w:rFonts w:ascii="Times New Roman" w:hAnsi="Times New Roman" w:cs="Times New Roman"/>
          <w:sz w:val="28"/>
          <w:szCs w:val="28"/>
        </w:rPr>
        <w:t>: 1.7.1.3 2018-2-23) is used in our automation process.</w:t>
      </w:r>
    </w:p>
    <w:p w:rsidR="00506E5D" w:rsidRPr="00D40A77" w:rsidRDefault="00506E5D" w:rsidP="00506E5D">
      <w:pPr>
        <w:pStyle w:val="ListParagraph"/>
        <w:ind w:left="1440"/>
        <w:rPr>
          <w:rFonts w:ascii="Times New Roman" w:hAnsi="Times New Roman" w:cs="Times New Roman"/>
          <w:sz w:val="28"/>
          <w:szCs w:val="28"/>
        </w:rPr>
      </w:pPr>
      <w:r>
        <w:rPr>
          <w:noProof/>
          <w:lang w:eastAsia="en-GB"/>
        </w:rPr>
        <w:drawing>
          <wp:anchor distT="0" distB="0" distL="114300" distR="114300" simplePos="0" relativeHeight="251672576" behindDoc="0" locked="0" layoutInCell="1" allowOverlap="1">
            <wp:simplePos x="0" y="0"/>
            <wp:positionH relativeFrom="column">
              <wp:posOffset>1045845</wp:posOffset>
            </wp:positionH>
            <wp:positionV relativeFrom="paragraph">
              <wp:posOffset>186690</wp:posOffset>
            </wp:positionV>
            <wp:extent cx="4557395" cy="2377440"/>
            <wp:effectExtent l="0" t="0" r="0" b="3810"/>
            <wp:wrapSquare wrapText="bothSides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N.png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183" t="18079" r="20558" b="27884"/>
                    <a:stretch/>
                  </pic:blipFill>
                  <pic:spPr bwMode="auto">
                    <a:xfrm>
                      <a:off x="0" y="0"/>
                      <a:ext cx="4557395" cy="23774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C357B" w:rsidRDefault="00EC357B" w:rsidP="00D40A77">
      <w:pPr>
        <w:jc w:val="right"/>
      </w:pPr>
    </w:p>
    <w:p w:rsidR="00506E5D" w:rsidRDefault="00506E5D" w:rsidP="00D40A77">
      <w:pPr>
        <w:jc w:val="right"/>
      </w:pPr>
    </w:p>
    <w:p w:rsidR="00506E5D" w:rsidRPr="00506E5D" w:rsidRDefault="00506E5D" w:rsidP="00506E5D"/>
    <w:p w:rsidR="00506E5D" w:rsidRPr="00506E5D" w:rsidRDefault="00506E5D" w:rsidP="00506E5D"/>
    <w:p w:rsidR="00506E5D" w:rsidRPr="00506E5D" w:rsidRDefault="00506E5D" w:rsidP="00506E5D"/>
    <w:p w:rsidR="00506E5D" w:rsidRPr="00506E5D" w:rsidRDefault="00506E5D" w:rsidP="00506E5D"/>
    <w:p w:rsidR="00506E5D" w:rsidRPr="00506E5D" w:rsidRDefault="00506E5D" w:rsidP="00506E5D"/>
    <w:p w:rsidR="00506E5D" w:rsidRDefault="00506E5D" w:rsidP="00506E5D"/>
    <w:p w:rsidR="00506E5D" w:rsidRDefault="00506E5D" w:rsidP="00506E5D"/>
    <w:p w:rsidR="00506E5D" w:rsidRDefault="00506E5D" w:rsidP="00506E5D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Note that all windows of </w:t>
      </w:r>
      <w:proofErr w:type="spellStart"/>
      <w:r>
        <w:rPr>
          <w:rFonts w:ascii="Times New Roman" w:hAnsi="Times New Roman" w:cs="Times New Roman"/>
          <w:sz w:val="28"/>
          <w:szCs w:val="28"/>
        </w:rPr>
        <w:t>orthoanalyzer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must be opened in maximize mode. </w:t>
      </w:r>
      <w:r w:rsidR="003C04BD">
        <w:rPr>
          <w:rFonts w:ascii="Times New Roman" w:hAnsi="Times New Roman" w:cs="Times New Roman"/>
          <w:sz w:val="28"/>
          <w:szCs w:val="28"/>
        </w:rPr>
        <w:t xml:space="preserve">All </w:t>
      </w:r>
      <w:r>
        <w:rPr>
          <w:rFonts w:ascii="Times New Roman" w:hAnsi="Times New Roman" w:cs="Times New Roman"/>
          <w:sz w:val="28"/>
          <w:szCs w:val="28"/>
        </w:rPr>
        <w:t xml:space="preserve">Automation process </w:t>
      </w:r>
      <w:r w:rsidR="00602AB1">
        <w:rPr>
          <w:rFonts w:ascii="Times New Roman" w:hAnsi="Times New Roman" w:cs="Times New Roman"/>
          <w:sz w:val="28"/>
          <w:szCs w:val="28"/>
        </w:rPr>
        <w:t>is configured in maximize mode.</w:t>
      </w:r>
    </w:p>
    <w:p w:rsidR="007C0916" w:rsidRDefault="007C0916" w:rsidP="00506E5D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he export files are stored in orthodata2 automatically.</w:t>
      </w:r>
    </w:p>
    <w:p w:rsidR="002832DC" w:rsidRDefault="002832DC" w:rsidP="002832DC">
      <w:pPr>
        <w:pStyle w:val="ListParagraph"/>
        <w:ind w:left="1440"/>
        <w:rPr>
          <w:rFonts w:ascii="Times New Roman" w:hAnsi="Times New Roman" w:cs="Times New Roman"/>
          <w:sz w:val="28"/>
          <w:szCs w:val="28"/>
        </w:rPr>
      </w:pPr>
    </w:p>
    <w:p w:rsidR="002832DC" w:rsidRDefault="002832DC" w:rsidP="002832DC">
      <w:pPr>
        <w:pStyle w:val="ListParagraph"/>
        <w:ind w:left="1440"/>
        <w:rPr>
          <w:rFonts w:ascii="Times New Roman" w:hAnsi="Times New Roman" w:cs="Times New Roman"/>
          <w:sz w:val="28"/>
          <w:szCs w:val="28"/>
        </w:rPr>
      </w:pPr>
    </w:p>
    <w:p w:rsidR="002832DC" w:rsidRDefault="002832DC" w:rsidP="002832DC">
      <w:pPr>
        <w:pStyle w:val="ListParagraph"/>
        <w:ind w:left="1440"/>
        <w:rPr>
          <w:rFonts w:ascii="Times New Roman" w:hAnsi="Times New Roman" w:cs="Times New Roman"/>
          <w:sz w:val="28"/>
          <w:szCs w:val="28"/>
        </w:rPr>
      </w:pPr>
    </w:p>
    <w:p w:rsidR="002832DC" w:rsidRDefault="002832DC" w:rsidP="002832DC">
      <w:pPr>
        <w:pStyle w:val="ListParagraph"/>
        <w:ind w:left="1440"/>
        <w:rPr>
          <w:rFonts w:ascii="Times New Roman" w:hAnsi="Times New Roman" w:cs="Times New Roman"/>
          <w:sz w:val="28"/>
          <w:szCs w:val="28"/>
        </w:rPr>
      </w:pPr>
    </w:p>
    <w:p w:rsidR="002832DC" w:rsidRDefault="002832DC" w:rsidP="002832DC">
      <w:pPr>
        <w:pStyle w:val="ListParagraph"/>
        <w:ind w:left="1440"/>
        <w:rPr>
          <w:rFonts w:ascii="Times New Roman" w:hAnsi="Times New Roman" w:cs="Times New Roman"/>
          <w:sz w:val="28"/>
          <w:szCs w:val="28"/>
        </w:rPr>
      </w:pPr>
    </w:p>
    <w:p w:rsidR="002832DC" w:rsidRDefault="002832DC" w:rsidP="002832DC">
      <w:pPr>
        <w:pStyle w:val="ListParagraph"/>
        <w:ind w:left="1440"/>
        <w:rPr>
          <w:rFonts w:ascii="Times New Roman" w:hAnsi="Times New Roman" w:cs="Times New Roman"/>
          <w:sz w:val="28"/>
          <w:szCs w:val="28"/>
        </w:rPr>
      </w:pPr>
    </w:p>
    <w:p w:rsidR="002832DC" w:rsidRDefault="002832DC" w:rsidP="002832DC">
      <w:pPr>
        <w:pStyle w:val="ListParagraph"/>
        <w:ind w:left="1440"/>
        <w:rPr>
          <w:rFonts w:ascii="Times New Roman" w:hAnsi="Times New Roman" w:cs="Times New Roman"/>
          <w:sz w:val="28"/>
          <w:szCs w:val="28"/>
        </w:rPr>
      </w:pPr>
    </w:p>
    <w:p w:rsidR="002832DC" w:rsidRDefault="002832DC" w:rsidP="002832DC">
      <w:pPr>
        <w:pStyle w:val="ListParagraph"/>
        <w:ind w:left="1440"/>
        <w:rPr>
          <w:rFonts w:ascii="Times New Roman" w:hAnsi="Times New Roman" w:cs="Times New Roman"/>
          <w:sz w:val="28"/>
          <w:szCs w:val="28"/>
        </w:rPr>
      </w:pPr>
    </w:p>
    <w:p w:rsidR="002832DC" w:rsidRDefault="002832DC" w:rsidP="002832DC">
      <w:pPr>
        <w:pStyle w:val="ListParagraph"/>
        <w:ind w:left="1440"/>
        <w:rPr>
          <w:rFonts w:ascii="Times New Roman" w:hAnsi="Times New Roman" w:cs="Times New Roman"/>
          <w:sz w:val="28"/>
          <w:szCs w:val="28"/>
        </w:rPr>
      </w:pPr>
    </w:p>
    <w:p w:rsidR="002832DC" w:rsidRDefault="002832DC" w:rsidP="002832DC">
      <w:pPr>
        <w:pStyle w:val="ListParagraph"/>
        <w:ind w:left="1440"/>
        <w:rPr>
          <w:rFonts w:ascii="Times New Roman" w:hAnsi="Times New Roman" w:cs="Times New Roman"/>
          <w:sz w:val="28"/>
          <w:szCs w:val="28"/>
        </w:rPr>
      </w:pPr>
    </w:p>
    <w:p w:rsidR="002832DC" w:rsidRDefault="002832DC" w:rsidP="002832DC">
      <w:pPr>
        <w:pStyle w:val="ListParagraph"/>
        <w:ind w:left="1440"/>
        <w:rPr>
          <w:rFonts w:ascii="Times New Roman" w:hAnsi="Times New Roman" w:cs="Times New Roman"/>
          <w:sz w:val="28"/>
          <w:szCs w:val="28"/>
        </w:rPr>
      </w:pPr>
    </w:p>
    <w:p w:rsidR="002832DC" w:rsidRDefault="002832DC" w:rsidP="002832DC">
      <w:pPr>
        <w:pStyle w:val="ListParagraph"/>
        <w:ind w:left="1440"/>
        <w:rPr>
          <w:rFonts w:ascii="Times New Roman" w:hAnsi="Times New Roman" w:cs="Times New Roman"/>
          <w:sz w:val="28"/>
          <w:szCs w:val="28"/>
        </w:rPr>
      </w:pPr>
    </w:p>
    <w:p w:rsidR="002832DC" w:rsidRDefault="002832DC" w:rsidP="002832DC">
      <w:pPr>
        <w:pStyle w:val="ListParagraph"/>
        <w:ind w:left="1440"/>
        <w:rPr>
          <w:rFonts w:ascii="Times New Roman" w:hAnsi="Times New Roman" w:cs="Times New Roman"/>
          <w:sz w:val="28"/>
          <w:szCs w:val="28"/>
        </w:rPr>
      </w:pPr>
    </w:p>
    <w:p w:rsidR="002832DC" w:rsidRDefault="002832DC" w:rsidP="002832DC">
      <w:pPr>
        <w:pStyle w:val="ListParagraph"/>
        <w:ind w:left="1440"/>
        <w:rPr>
          <w:rFonts w:ascii="Times New Roman" w:hAnsi="Times New Roman" w:cs="Times New Roman"/>
          <w:sz w:val="28"/>
          <w:szCs w:val="28"/>
        </w:rPr>
      </w:pPr>
    </w:p>
    <w:p w:rsidR="002832DC" w:rsidRPr="00D40A77" w:rsidRDefault="002832DC" w:rsidP="002832DC">
      <w:pPr>
        <w:pStyle w:val="ListParagraph"/>
        <w:numPr>
          <w:ilvl w:val="0"/>
          <w:numId w:val="2"/>
        </w:numPr>
        <w:ind w:left="567" w:right="-591" w:firstLine="1276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  <w:u w:val="single"/>
        </w:rPr>
        <w:lastRenderedPageBreak/>
        <w:t>Prerequisite for Hollow Tag</w:t>
      </w:r>
      <w:r w:rsidRPr="00D40A77">
        <w:rPr>
          <w:rFonts w:ascii="Times New Roman" w:hAnsi="Times New Roman" w:cs="Times New Roman"/>
          <w:b/>
          <w:sz w:val="32"/>
          <w:szCs w:val="32"/>
          <w:u w:val="single"/>
        </w:rPr>
        <w:t xml:space="preserve"> automation.</w:t>
      </w:r>
    </w:p>
    <w:p w:rsidR="002832DC" w:rsidRDefault="002832DC" w:rsidP="002832DC">
      <w:pPr>
        <w:pStyle w:val="ListParagraph"/>
        <w:ind w:left="567"/>
        <w:rPr>
          <w:rFonts w:ascii="Times New Roman" w:hAnsi="Times New Roman" w:cs="Times New Roman"/>
          <w:b/>
          <w:u w:val="single"/>
        </w:rPr>
      </w:pPr>
    </w:p>
    <w:p w:rsidR="002832DC" w:rsidRDefault="002832DC" w:rsidP="002832D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he screen resolution must be 1980 X 1080. The automation will not work properly on other resolution screens.</w:t>
      </w:r>
    </w:p>
    <w:p w:rsidR="002832DC" w:rsidRDefault="002832DC" w:rsidP="002832D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he automation works fine on windows 10 operating system. All the automation projects are built on windows 10 only. For other system requirements you can check technical manual.</w:t>
      </w:r>
    </w:p>
    <w:p w:rsidR="002832DC" w:rsidRDefault="002832DC" w:rsidP="002832D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No need to turn off or uninstall antivirus during installation or any other process.</w:t>
      </w:r>
    </w:p>
    <w:p w:rsidR="002832DC" w:rsidRDefault="002832DC" w:rsidP="002832D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Export Automation works fine for a specific version of Appliance Designer. Appliance Designer Orthodontics 2017 x</w:t>
      </w:r>
      <w:proofErr w:type="gramStart"/>
      <w:r>
        <w:rPr>
          <w:rFonts w:ascii="Times New Roman" w:hAnsi="Times New Roman" w:cs="Times New Roman"/>
          <w:sz w:val="28"/>
          <w:szCs w:val="28"/>
        </w:rPr>
        <w:t>64( build</w:t>
      </w:r>
      <w:proofErr w:type="gramEnd"/>
      <w:r>
        <w:rPr>
          <w:rFonts w:ascii="Times New Roman" w:hAnsi="Times New Roman" w:cs="Times New Roman"/>
          <w:sz w:val="28"/>
          <w:szCs w:val="28"/>
        </w:rPr>
        <w:t>: 1.7.1.3 2018-2-23) is used in our automation process.</w:t>
      </w:r>
    </w:p>
    <w:p w:rsidR="002832DC" w:rsidRPr="002832DC" w:rsidRDefault="002832DC" w:rsidP="002832DC">
      <w:pPr>
        <w:pStyle w:val="ListParagraph"/>
        <w:ind w:left="1440"/>
        <w:rPr>
          <w:rFonts w:ascii="Times New Roman" w:hAnsi="Times New Roman" w:cs="Times New Roman"/>
          <w:sz w:val="28"/>
          <w:szCs w:val="28"/>
        </w:rPr>
      </w:pPr>
      <w:r>
        <w:rPr>
          <w:noProof/>
          <w:lang w:eastAsia="en-GB"/>
        </w:rPr>
        <w:drawing>
          <wp:anchor distT="0" distB="0" distL="114300" distR="114300" simplePos="0" relativeHeight="251673600" behindDoc="0" locked="0" layoutInCell="1" allowOverlap="1">
            <wp:simplePos x="0" y="0"/>
            <wp:positionH relativeFrom="page">
              <wp:posOffset>2354580</wp:posOffset>
            </wp:positionH>
            <wp:positionV relativeFrom="paragraph">
              <wp:posOffset>209550</wp:posOffset>
            </wp:positionV>
            <wp:extent cx="3543300" cy="2305050"/>
            <wp:effectExtent l="0" t="0" r="0" b="0"/>
            <wp:wrapSquare wrapText="bothSides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esigner Sc.png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446" t="26853" r="33002" b="29175"/>
                    <a:stretch/>
                  </pic:blipFill>
                  <pic:spPr bwMode="auto">
                    <a:xfrm>
                      <a:off x="0" y="0"/>
                      <a:ext cx="3543300" cy="23050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2832DC" w:rsidRPr="00506E5D" w:rsidRDefault="002832DC" w:rsidP="002832DC"/>
    <w:p w:rsidR="002832DC" w:rsidRDefault="002832DC" w:rsidP="002832DC"/>
    <w:p w:rsidR="002832DC" w:rsidRDefault="002832DC" w:rsidP="002832DC"/>
    <w:p w:rsidR="002832DC" w:rsidRDefault="002832DC" w:rsidP="002832DC"/>
    <w:p w:rsidR="002832DC" w:rsidRDefault="002832DC" w:rsidP="002832DC"/>
    <w:p w:rsidR="002832DC" w:rsidRDefault="002832DC" w:rsidP="002832DC"/>
    <w:p w:rsidR="002832DC" w:rsidRDefault="002832DC" w:rsidP="002832DC"/>
    <w:p w:rsidR="002832DC" w:rsidRDefault="002832DC" w:rsidP="002832DC"/>
    <w:p w:rsidR="002832DC" w:rsidRDefault="002832DC" w:rsidP="00B10019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Note that all windows of </w:t>
      </w:r>
      <w:proofErr w:type="spellStart"/>
      <w:r>
        <w:rPr>
          <w:rFonts w:ascii="Times New Roman" w:hAnsi="Times New Roman" w:cs="Times New Roman"/>
          <w:sz w:val="28"/>
          <w:szCs w:val="28"/>
        </w:rPr>
        <w:t>orthoanalyzer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must be opened in maximize mode. All Automation process is configured in maximize mode.</w:t>
      </w:r>
    </w:p>
    <w:p w:rsidR="00B10019" w:rsidRDefault="00B10019" w:rsidP="00B10019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All the hollow tag files are saved </w:t>
      </w:r>
      <w:r w:rsidR="00206A23">
        <w:rPr>
          <w:rFonts w:ascii="Times New Roman" w:hAnsi="Times New Roman" w:cs="Times New Roman"/>
          <w:sz w:val="28"/>
          <w:szCs w:val="28"/>
        </w:rPr>
        <w:t>in H</w:t>
      </w:r>
      <w:r>
        <w:rPr>
          <w:rFonts w:ascii="Times New Roman" w:hAnsi="Times New Roman" w:cs="Times New Roman"/>
          <w:sz w:val="28"/>
          <w:szCs w:val="28"/>
        </w:rPr>
        <w:t xml:space="preserve">ollow </w:t>
      </w:r>
      <w:r w:rsidR="00206A23">
        <w:rPr>
          <w:rFonts w:ascii="Times New Roman" w:hAnsi="Times New Roman" w:cs="Times New Roman"/>
          <w:sz w:val="28"/>
          <w:szCs w:val="28"/>
        </w:rPr>
        <w:t>&amp; T</w:t>
      </w:r>
      <w:r>
        <w:rPr>
          <w:rFonts w:ascii="Times New Roman" w:hAnsi="Times New Roman" w:cs="Times New Roman"/>
          <w:sz w:val="28"/>
          <w:szCs w:val="28"/>
        </w:rPr>
        <w:t>ag folder in E drive under patient</w:t>
      </w:r>
      <w:r w:rsidR="00BD166D">
        <w:rPr>
          <w:rFonts w:ascii="Times New Roman" w:hAnsi="Times New Roman" w:cs="Times New Roman"/>
          <w:sz w:val="28"/>
          <w:szCs w:val="28"/>
        </w:rPr>
        <w:t>’s</w:t>
      </w:r>
      <w:r>
        <w:rPr>
          <w:rFonts w:ascii="Times New Roman" w:hAnsi="Times New Roman" w:cs="Times New Roman"/>
          <w:sz w:val="28"/>
          <w:szCs w:val="28"/>
        </w:rPr>
        <w:t xml:space="preserve"> case id folder. There is no need to create patient case id folder.</w:t>
      </w:r>
    </w:p>
    <w:p w:rsidR="00260A89" w:rsidRPr="00B10019" w:rsidRDefault="00260A89" w:rsidP="00260A89">
      <w:pPr>
        <w:pStyle w:val="ListParagraph"/>
        <w:ind w:left="1440"/>
        <w:rPr>
          <w:rFonts w:ascii="Times New Roman" w:hAnsi="Times New Roman" w:cs="Times New Roman"/>
          <w:sz w:val="28"/>
          <w:szCs w:val="28"/>
        </w:rPr>
      </w:pPr>
      <w:r>
        <w:rPr>
          <w:noProof/>
          <w:lang w:eastAsia="en-GB"/>
        </w:rPr>
        <w:drawing>
          <wp:anchor distT="0" distB="0" distL="114300" distR="114300" simplePos="0" relativeHeight="251674624" behindDoc="0" locked="0" layoutInCell="1" allowOverlap="1">
            <wp:simplePos x="0" y="0"/>
            <wp:positionH relativeFrom="margin">
              <wp:posOffset>1101090</wp:posOffset>
            </wp:positionH>
            <wp:positionV relativeFrom="paragraph">
              <wp:posOffset>4445</wp:posOffset>
            </wp:positionV>
            <wp:extent cx="4854575" cy="2514600"/>
            <wp:effectExtent l="0" t="0" r="3175" b="0"/>
            <wp:wrapSquare wrapText="bothSides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6026" b="54644"/>
                    <a:stretch/>
                  </pic:blipFill>
                  <pic:spPr bwMode="auto">
                    <a:xfrm>
                      <a:off x="0" y="0"/>
                      <a:ext cx="4854575" cy="2514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2832DC" w:rsidRPr="00506E5D" w:rsidRDefault="002832DC" w:rsidP="002832DC">
      <w:pPr>
        <w:pStyle w:val="ListParagraph"/>
        <w:ind w:left="1440"/>
        <w:rPr>
          <w:rFonts w:ascii="Times New Roman" w:hAnsi="Times New Roman" w:cs="Times New Roman"/>
          <w:sz w:val="28"/>
          <w:szCs w:val="28"/>
        </w:rPr>
      </w:pPr>
    </w:p>
    <w:p w:rsidR="00D40A77" w:rsidRDefault="00D40A77" w:rsidP="00506E5D">
      <w:pPr>
        <w:jc w:val="right"/>
      </w:pPr>
    </w:p>
    <w:p w:rsidR="00506E5D" w:rsidRDefault="00506E5D" w:rsidP="00506E5D">
      <w:pPr>
        <w:jc w:val="right"/>
      </w:pPr>
    </w:p>
    <w:p w:rsidR="002832DC" w:rsidRDefault="002832DC" w:rsidP="00506E5D">
      <w:pPr>
        <w:jc w:val="right"/>
      </w:pPr>
    </w:p>
    <w:p w:rsidR="008077F1" w:rsidRDefault="008077F1" w:rsidP="00506E5D">
      <w:pPr>
        <w:jc w:val="right"/>
      </w:pPr>
    </w:p>
    <w:p w:rsidR="008077F1" w:rsidRDefault="008077F1" w:rsidP="00506E5D">
      <w:pPr>
        <w:jc w:val="right"/>
      </w:pPr>
    </w:p>
    <w:p w:rsidR="008077F1" w:rsidRDefault="008077F1" w:rsidP="00506E5D">
      <w:pPr>
        <w:jc w:val="right"/>
      </w:pPr>
    </w:p>
    <w:p w:rsidR="008077F1" w:rsidRDefault="008077F1" w:rsidP="00506E5D">
      <w:pPr>
        <w:jc w:val="right"/>
      </w:pPr>
    </w:p>
    <w:p w:rsidR="008077F1" w:rsidRDefault="008077F1" w:rsidP="00506E5D">
      <w:pPr>
        <w:jc w:val="right"/>
      </w:pPr>
    </w:p>
    <w:p w:rsidR="008077F1" w:rsidRPr="00D40A77" w:rsidRDefault="008077F1" w:rsidP="008077F1">
      <w:pPr>
        <w:pStyle w:val="ListParagraph"/>
        <w:numPr>
          <w:ilvl w:val="0"/>
          <w:numId w:val="2"/>
        </w:numPr>
        <w:ind w:left="567" w:right="-591" w:firstLine="1276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  <w:u w:val="single"/>
        </w:rPr>
        <w:lastRenderedPageBreak/>
        <w:t>Prerequisite for 3D Builder</w:t>
      </w:r>
      <w:r w:rsidRPr="00D40A77">
        <w:rPr>
          <w:rFonts w:ascii="Times New Roman" w:hAnsi="Times New Roman" w:cs="Times New Roman"/>
          <w:b/>
          <w:sz w:val="32"/>
          <w:szCs w:val="32"/>
          <w:u w:val="single"/>
        </w:rPr>
        <w:t xml:space="preserve"> automation.</w:t>
      </w:r>
    </w:p>
    <w:p w:rsidR="008077F1" w:rsidRDefault="008077F1" w:rsidP="008077F1">
      <w:pPr>
        <w:pStyle w:val="ListParagraph"/>
        <w:ind w:left="567"/>
        <w:rPr>
          <w:rFonts w:ascii="Times New Roman" w:hAnsi="Times New Roman" w:cs="Times New Roman"/>
          <w:b/>
          <w:u w:val="single"/>
        </w:rPr>
      </w:pPr>
    </w:p>
    <w:p w:rsidR="008077F1" w:rsidRDefault="008077F1" w:rsidP="008077F1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he screen resolution must be 1980 X 1080. The automation will not work properly on other resolution screens.</w:t>
      </w:r>
    </w:p>
    <w:p w:rsidR="008077F1" w:rsidRDefault="008077F1" w:rsidP="008077F1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he automation works fine on windows 10 operating system. All the automation projects are built on windows 10 only. For other system requirements you can check technical manual.</w:t>
      </w:r>
    </w:p>
    <w:p w:rsidR="008077F1" w:rsidRDefault="008077F1" w:rsidP="008077F1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No need to turn off or uninstall antivirus during installation or any other process.</w:t>
      </w:r>
    </w:p>
    <w:p w:rsidR="008077F1" w:rsidRDefault="008077F1" w:rsidP="008077F1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>
        <w:rPr>
          <w:noProof/>
          <w:lang w:eastAsia="en-GB"/>
        </w:rPr>
        <w:drawing>
          <wp:anchor distT="0" distB="0" distL="114300" distR="114300" simplePos="0" relativeHeight="251675648" behindDoc="1" locked="0" layoutInCell="1" allowOverlap="1" wp14:anchorId="4AEDFD45" wp14:editId="271A27C5">
            <wp:simplePos x="0" y="0"/>
            <wp:positionH relativeFrom="column">
              <wp:posOffset>1428750</wp:posOffset>
            </wp:positionH>
            <wp:positionV relativeFrom="paragraph">
              <wp:posOffset>871855</wp:posOffset>
            </wp:positionV>
            <wp:extent cx="3703320" cy="2922270"/>
            <wp:effectExtent l="0" t="0" r="0" b="0"/>
            <wp:wrapTopAndBottom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2051" b="53049"/>
                    <a:stretch/>
                  </pic:blipFill>
                  <pic:spPr bwMode="auto">
                    <a:xfrm>
                      <a:off x="0" y="0"/>
                      <a:ext cx="3703320" cy="29222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sz w:val="28"/>
          <w:szCs w:val="28"/>
        </w:rPr>
        <w:t>Export Automation works fine for a specific version of 3D Builder. 3D Builder 16.1.1431.0 is used in our automation process.</w:t>
      </w:r>
    </w:p>
    <w:p w:rsidR="008077F1" w:rsidRPr="008077F1" w:rsidRDefault="008077F1" w:rsidP="008077F1">
      <w:pPr>
        <w:pStyle w:val="ListParagraph"/>
        <w:ind w:left="1440"/>
        <w:rPr>
          <w:rFonts w:ascii="Times New Roman" w:hAnsi="Times New Roman" w:cs="Times New Roman"/>
          <w:sz w:val="28"/>
          <w:szCs w:val="28"/>
        </w:rPr>
      </w:pPr>
    </w:p>
    <w:p w:rsidR="008077F1" w:rsidRPr="008077F1" w:rsidRDefault="008077F1" w:rsidP="008077F1">
      <w:pPr>
        <w:pStyle w:val="ListParagraph"/>
        <w:ind w:left="1440"/>
        <w:rPr>
          <w:rFonts w:ascii="Times New Roman" w:hAnsi="Times New Roman" w:cs="Times New Roman"/>
          <w:sz w:val="28"/>
          <w:szCs w:val="28"/>
        </w:rPr>
      </w:pPr>
    </w:p>
    <w:p w:rsidR="008077F1" w:rsidRPr="00F17765" w:rsidRDefault="008077F1" w:rsidP="00F17765">
      <w:pPr>
        <w:rPr>
          <w:rFonts w:ascii="Times New Roman" w:hAnsi="Times New Roman" w:cs="Times New Roman"/>
          <w:sz w:val="28"/>
          <w:szCs w:val="28"/>
        </w:rPr>
      </w:pPr>
    </w:p>
    <w:p w:rsidR="008077F1" w:rsidRDefault="008077F1" w:rsidP="008077F1">
      <w:pPr>
        <w:pStyle w:val="ListParagraph"/>
        <w:ind w:left="1440"/>
        <w:rPr>
          <w:rFonts w:ascii="Times New Roman" w:hAnsi="Times New Roman" w:cs="Times New Roman"/>
          <w:sz w:val="28"/>
          <w:szCs w:val="28"/>
        </w:rPr>
      </w:pPr>
    </w:p>
    <w:p w:rsidR="008077F1" w:rsidRDefault="008077F1" w:rsidP="008077F1">
      <w:pPr>
        <w:pStyle w:val="ListParagraph"/>
        <w:ind w:left="1440"/>
        <w:rPr>
          <w:rFonts w:ascii="Times New Roman" w:hAnsi="Times New Roman" w:cs="Times New Roman"/>
          <w:sz w:val="28"/>
          <w:szCs w:val="28"/>
        </w:rPr>
      </w:pPr>
    </w:p>
    <w:p w:rsidR="008077F1" w:rsidRDefault="008077F1" w:rsidP="008077F1">
      <w:pPr>
        <w:pStyle w:val="ListParagraph"/>
        <w:ind w:left="1440"/>
        <w:rPr>
          <w:rFonts w:ascii="Times New Roman" w:hAnsi="Times New Roman" w:cs="Times New Roman"/>
          <w:sz w:val="28"/>
          <w:szCs w:val="28"/>
        </w:rPr>
      </w:pPr>
    </w:p>
    <w:p w:rsidR="008077F1" w:rsidRDefault="008077F1" w:rsidP="008077F1">
      <w:pPr>
        <w:pStyle w:val="ListParagraph"/>
        <w:ind w:left="1440"/>
        <w:rPr>
          <w:rFonts w:ascii="Times New Roman" w:hAnsi="Times New Roman" w:cs="Times New Roman"/>
          <w:sz w:val="28"/>
          <w:szCs w:val="28"/>
        </w:rPr>
      </w:pPr>
    </w:p>
    <w:p w:rsidR="008077F1" w:rsidRDefault="008077F1" w:rsidP="00506E5D">
      <w:pPr>
        <w:jc w:val="right"/>
      </w:pPr>
    </w:p>
    <w:p w:rsidR="008077F1" w:rsidRDefault="008077F1" w:rsidP="00506E5D">
      <w:pPr>
        <w:jc w:val="right"/>
      </w:pPr>
    </w:p>
    <w:p w:rsidR="008077F1" w:rsidRDefault="008077F1" w:rsidP="00506E5D">
      <w:pPr>
        <w:jc w:val="right"/>
      </w:pPr>
    </w:p>
    <w:p w:rsidR="008077F1" w:rsidRDefault="008077F1" w:rsidP="00506E5D">
      <w:pPr>
        <w:jc w:val="right"/>
      </w:pPr>
    </w:p>
    <w:p w:rsidR="008077F1" w:rsidRDefault="008077F1" w:rsidP="00506E5D">
      <w:pPr>
        <w:jc w:val="right"/>
      </w:pPr>
    </w:p>
    <w:p w:rsidR="008077F1" w:rsidRDefault="008077F1" w:rsidP="00506E5D">
      <w:pPr>
        <w:jc w:val="right"/>
      </w:pPr>
    </w:p>
    <w:p w:rsidR="008077F1" w:rsidRDefault="008077F1" w:rsidP="00506E5D">
      <w:pPr>
        <w:jc w:val="right"/>
      </w:pPr>
    </w:p>
    <w:p w:rsidR="008077F1" w:rsidRDefault="008077F1" w:rsidP="00506E5D">
      <w:pPr>
        <w:jc w:val="right"/>
      </w:pPr>
    </w:p>
    <w:p w:rsidR="005031CF" w:rsidRPr="00D40A77" w:rsidRDefault="005031CF" w:rsidP="005031CF">
      <w:pPr>
        <w:pStyle w:val="ListParagraph"/>
        <w:numPr>
          <w:ilvl w:val="0"/>
          <w:numId w:val="2"/>
        </w:numPr>
        <w:ind w:left="567" w:right="-591" w:firstLine="1276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  <w:u w:val="single"/>
        </w:rPr>
        <w:lastRenderedPageBreak/>
        <w:t>Prerequisite for upload</w:t>
      </w:r>
      <w:r w:rsidRPr="00D40A77">
        <w:rPr>
          <w:rFonts w:ascii="Times New Roman" w:hAnsi="Times New Roman" w:cs="Times New Roman"/>
          <w:b/>
          <w:sz w:val="32"/>
          <w:szCs w:val="32"/>
          <w:u w:val="single"/>
        </w:rPr>
        <w:t xml:space="preserve"> automation.</w:t>
      </w:r>
    </w:p>
    <w:p w:rsidR="005031CF" w:rsidRDefault="005031CF" w:rsidP="005031CF">
      <w:pPr>
        <w:pStyle w:val="ListParagraph"/>
        <w:ind w:left="567"/>
        <w:rPr>
          <w:rFonts w:ascii="Times New Roman" w:hAnsi="Times New Roman" w:cs="Times New Roman"/>
          <w:b/>
          <w:u w:val="single"/>
        </w:rPr>
      </w:pPr>
    </w:p>
    <w:p w:rsidR="005031CF" w:rsidRDefault="005031CF" w:rsidP="005031CF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h</w:t>
      </w:r>
      <w:r w:rsidR="009E3B2D">
        <w:rPr>
          <w:rFonts w:ascii="Times New Roman" w:hAnsi="Times New Roman" w:cs="Times New Roman"/>
          <w:sz w:val="28"/>
          <w:szCs w:val="28"/>
        </w:rPr>
        <w:t>e screen resolution must be 1600 X 900</w:t>
      </w:r>
      <w:r>
        <w:rPr>
          <w:rFonts w:ascii="Times New Roman" w:hAnsi="Times New Roman" w:cs="Times New Roman"/>
          <w:sz w:val="28"/>
          <w:szCs w:val="28"/>
        </w:rPr>
        <w:t>. The automation will not work properly on other resolution screens.</w:t>
      </w:r>
    </w:p>
    <w:p w:rsidR="005031CF" w:rsidRDefault="005031CF" w:rsidP="005031CF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he automation works fine on windows 10 operating system. All the automation projects are built on windows 10 only. For other system requirements you can check technical manual.</w:t>
      </w:r>
    </w:p>
    <w:p w:rsidR="005031CF" w:rsidRDefault="005031CF" w:rsidP="005031CF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No need to turn off or uninstall antivirus during installation or any other process.</w:t>
      </w:r>
    </w:p>
    <w:p w:rsidR="005031CF" w:rsidRDefault="005031CF" w:rsidP="005031CF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Export Automation works fine for a specific version of </w:t>
      </w:r>
      <w:proofErr w:type="spellStart"/>
      <w:r>
        <w:rPr>
          <w:rFonts w:ascii="Times New Roman" w:hAnsi="Times New Roman" w:cs="Times New Roman"/>
          <w:sz w:val="28"/>
          <w:szCs w:val="28"/>
        </w:rPr>
        <w:t>OrthAnalyzer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. </w:t>
      </w:r>
      <w:proofErr w:type="spellStart"/>
      <w:r>
        <w:rPr>
          <w:rFonts w:ascii="Times New Roman" w:hAnsi="Times New Roman" w:cs="Times New Roman"/>
          <w:sz w:val="28"/>
          <w:szCs w:val="28"/>
        </w:rPr>
        <w:t>OrthoAnalyzer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Orthodontics 2017 x</w:t>
      </w:r>
      <w:proofErr w:type="gramStart"/>
      <w:r>
        <w:rPr>
          <w:rFonts w:ascii="Times New Roman" w:hAnsi="Times New Roman" w:cs="Times New Roman"/>
          <w:sz w:val="28"/>
          <w:szCs w:val="28"/>
        </w:rPr>
        <w:t>64( build</w:t>
      </w:r>
      <w:proofErr w:type="gramEnd"/>
      <w:r>
        <w:rPr>
          <w:rFonts w:ascii="Times New Roman" w:hAnsi="Times New Roman" w:cs="Times New Roman"/>
          <w:sz w:val="28"/>
          <w:szCs w:val="28"/>
        </w:rPr>
        <w:t>: 1.7.1.3 2018-2-23) is used in our automation process.</w:t>
      </w:r>
    </w:p>
    <w:p w:rsidR="005031CF" w:rsidRPr="00D40A77" w:rsidRDefault="005031CF" w:rsidP="005031CF">
      <w:pPr>
        <w:pStyle w:val="ListParagraph"/>
        <w:ind w:left="1440"/>
        <w:rPr>
          <w:rFonts w:ascii="Times New Roman" w:hAnsi="Times New Roman" w:cs="Times New Roman"/>
          <w:sz w:val="28"/>
          <w:szCs w:val="28"/>
        </w:rPr>
      </w:pPr>
      <w:r>
        <w:rPr>
          <w:noProof/>
          <w:lang w:eastAsia="en-GB"/>
        </w:rPr>
        <w:drawing>
          <wp:anchor distT="0" distB="0" distL="114300" distR="114300" simplePos="0" relativeHeight="251677696" behindDoc="0" locked="0" layoutInCell="1" allowOverlap="1" wp14:anchorId="212BFBA2" wp14:editId="2F61382A">
            <wp:simplePos x="0" y="0"/>
            <wp:positionH relativeFrom="column">
              <wp:posOffset>1045845</wp:posOffset>
            </wp:positionH>
            <wp:positionV relativeFrom="paragraph">
              <wp:posOffset>186690</wp:posOffset>
            </wp:positionV>
            <wp:extent cx="4557395" cy="2377440"/>
            <wp:effectExtent l="0" t="0" r="0" b="3810"/>
            <wp:wrapSquare wrapText="bothSides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N.png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183" t="18079" r="20558" b="27884"/>
                    <a:stretch/>
                  </pic:blipFill>
                  <pic:spPr bwMode="auto">
                    <a:xfrm>
                      <a:off x="0" y="0"/>
                      <a:ext cx="4557395" cy="23774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5031CF" w:rsidRDefault="005031CF" w:rsidP="005031CF">
      <w:pPr>
        <w:jc w:val="right"/>
      </w:pPr>
    </w:p>
    <w:p w:rsidR="005031CF" w:rsidRDefault="005031CF" w:rsidP="005031CF">
      <w:pPr>
        <w:jc w:val="right"/>
      </w:pPr>
    </w:p>
    <w:p w:rsidR="005031CF" w:rsidRPr="00506E5D" w:rsidRDefault="005031CF" w:rsidP="005031CF"/>
    <w:p w:rsidR="005031CF" w:rsidRPr="00506E5D" w:rsidRDefault="005031CF" w:rsidP="005031CF"/>
    <w:p w:rsidR="005031CF" w:rsidRPr="00506E5D" w:rsidRDefault="005031CF" w:rsidP="005031CF"/>
    <w:p w:rsidR="005031CF" w:rsidRPr="00506E5D" w:rsidRDefault="005031CF" w:rsidP="005031CF"/>
    <w:p w:rsidR="005031CF" w:rsidRPr="00506E5D" w:rsidRDefault="005031CF" w:rsidP="005031CF"/>
    <w:p w:rsidR="005031CF" w:rsidRDefault="005031CF" w:rsidP="005031CF"/>
    <w:p w:rsidR="005031CF" w:rsidRDefault="005031CF" w:rsidP="005031CF"/>
    <w:p w:rsidR="005031CF" w:rsidRDefault="005031CF" w:rsidP="005031CF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Note that all windows of </w:t>
      </w:r>
      <w:proofErr w:type="spellStart"/>
      <w:r>
        <w:rPr>
          <w:rFonts w:ascii="Times New Roman" w:hAnsi="Times New Roman" w:cs="Times New Roman"/>
          <w:sz w:val="28"/>
          <w:szCs w:val="28"/>
        </w:rPr>
        <w:t>orthoanalyzer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must be opened in maximize mode. All Automation process is configured in maximize mode.</w:t>
      </w:r>
    </w:p>
    <w:p w:rsidR="005031CF" w:rsidRDefault="005031CF" w:rsidP="005031CF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he export files are stored in orthodata2 automatically.</w:t>
      </w:r>
    </w:p>
    <w:p w:rsidR="005031CF" w:rsidRDefault="005031CF" w:rsidP="005031CF">
      <w:pPr>
        <w:pStyle w:val="ListParagraph"/>
        <w:ind w:left="1440"/>
        <w:rPr>
          <w:rFonts w:ascii="Times New Roman" w:hAnsi="Times New Roman" w:cs="Times New Roman"/>
          <w:sz w:val="28"/>
          <w:szCs w:val="28"/>
        </w:rPr>
      </w:pPr>
    </w:p>
    <w:p w:rsidR="005031CF" w:rsidRDefault="005031CF" w:rsidP="005031CF">
      <w:pPr>
        <w:pStyle w:val="ListParagraph"/>
        <w:ind w:left="1440"/>
        <w:rPr>
          <w:rFonts w:ascii="Times New Roman" w:hAnsi="Times New Roman" w:cs="Times New Roman"/>
          <w:sz w:val="28"/>
          <w:szCs w:val="28"/>
        </w:rPr>
      </w:pPr>
    </w:p>
    <w:p w:rsidR="005031CF" w:rsidRDefault="005031CF" w:rsidP="005031CF">
      <w:pPr>
        <w:pStyle w:val="ListParagraph"/>
        <w:ind w:left="1440"/>
        <w:rPr>
          <w:rFonts w:ascii="Times New Roman" w:hAnsi="Times New Roman" w:cs="Times New Roman"/>
          <w:sz w:val="28"/>
          <w:szCs w:val="28"/>
        </w:rPr>
      </w:pPr>
    </w:p>
    <w:p w:rsidR="005031CF" w:rsidRDefault="005031CF" w:rsidP="00506E5D">
      <w:pPr>
        <w:jc w:val="right"/>
      </w:pPr>
    </w:p>
    <w:p w:rsidR="00087B10" w:rsidRDefault="00087B10" w:rsidP="00506E5D">
      <w:pPr>
        <w:jc w:val="right"/>
      </w:pPr>
    </w:p>
    <w:p w:rsidR="00087B10" w:rsidRDefault="00087B10" w:rsidP="00506E5D">
      <w:pPr>
        <w:jc w:val="right"/>
      </w:pPr>
    </w:p>
    <w:p w:rsidR="00087B10" w:rsidRDefault="00087B10" w:rsidP="00506E5D">
      <w:pPr>
        <w:jc w:val="right"/>
      </w:pPr>
    </w:p>
    <w:p w:rsidR="00087B10" w:rsidRDefault="00087B10" w:rsidP="00506E5D">
      <w:pPr>
        <w:jc w:val="right"/>
      </w:pPr>
    </w:p>
    <w:p w:rsidR="00087B10" w:rsidRDefault="00087B10" w:rsidP="00506E5D">
      <w:pPr>
        <w:jc w:val="right"/>
      </w:pPr>
    </w:p>
    <w:p w:rsidR="00087B10" w:rsidRDefault="00087B10" w:rsidP="00506E5D">
      <w:pPr>
        <w:jc w:val="right"/>
      </w:pPr>
    </w:p>
    <w:p w:rsidR="00087B10" w:rsidRDefault="00087B10" w:rsidP="00506E5D">
      <w:pPr>
        <w:jc w:val="right"/>
      </w:pPr>
    </w:p>
    <w:p w:rsidR="00087B10" w:rsidRDefault="00087B10" w:rsidP="00506E5D">
      <w:pPr>
        <w:jc w:val="right"/>
      </w:pPr>
    </w:p>
    <w:p w:rsidR="00087B10" w:rsidRPr="00D40A77" w:rsidRDefault="00087B10" w:rsidP="00087B10">
      <w:pPr>
        <w:pStyle w:val="ListParagraph"/>
        <w:numPr>
          <w:ilvl w:val="0"/>
          <w:numId w:val="2"/>
        </w:numPr>
        <w:ind w:left="567" w:right="-591" w:firstLine="1276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  <w:u w:val="single"/>
        </w:rPr>
        <w:t>Prerequisite for Gif animator</w:t>
      </w:r>
      <w:r w:rsidRPr="00D40A77">
        <w:rPr>
          <w:rFonts w:ascii="Times New Roman" w:hAnsi="Times New Roman" w:cs="Times New Roman"/>
          <w:b/>
          <w:sz w:val="32"/>
          <w:szCs w:val="32"/>
          <w:u w:val="single"/>
        </w:rPr>
        <w:t xml:space="preserve"> automation.</w:t>
      </w:r>
    </w:p>
    <w:p w:rsidR="00087B10" w:rsidRDefault="00087B10" w:rsidP="00087B10">
      <w:pPr>
        <w:pStyle w:val="ListParagraph"/>
        <w:ind w:left="567"/>
        <w:rPr>
          <w:rFonts w:ascii="Times New Roman" w:hAnsi="Times New Roman" w:cs="Times New Roman"/>
          <w:b/>
          <w:u w:val="single"/>
        </w:rPr>
      </w:pPr>
    </w:p>
    <w:p w:rsidR="00087B10" w:rsidRDefault="00087B10" w:rsidP="00087B10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he screen resolution must be 1980 X 1080. The automation will not work properly on other resolution screens.</w:t>
      </w:r>
    </w:p>
    <w:p w:rsidR="00087B10" w:rsidRDefault="00087B10" w:rsidP="00087B10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he automation works fine on windows 10 operating system. All the automation projects are built on windows 10 only. For other system requirements you can check technical manual.</w:t>
      </w:r>
    </w:p>
    <w:p w:rsidR="00087B10" w:rsidRDefault="00087B10" w:rsidP="00087B10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No need to turn off or uninstall antivirus during installation or any other process.</w:t>
      </w:r>
    </w:p>
    <w:p w:rsidR="00CC2760" w:rsidRDefault="00087B10" w:rsidP="00CC2760">
      <w:pPr>
        <w:pStyle w:val="ListParagraph"/>
        <w:ind w:left="144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Export Automation works fine for </w:t>
      </w:r>
      <w:r w:rsidR="00CC2760">
        <w:rPr>
          <w:rFonts w:ascii="Times New Roman" w:hAnsi="Times New Roman" w:cs="Times New Roman"/>
          <w:sz w:val="28"/>
          <w:szCs w:val="28"/>
        </w:rPr>
        <w:t xml:space="preserve">a specific version of Easy Gif animator. </w:t>
      </w:r>
      <w:r w:rsidR="00CC2760" w:rsidRPr="00CC2760">
        <w:rPr>
          <w:rFonts w:ascii="Times New Roman" w:hAnsi="Times New Roman" w:cs="Times New Roman"/>
          <w:sz w:val="28"/>
          <w:szCs w:val="28"/>
        </w:rPr>
        <w:t>Easy GIF Animator</w:t>
      </w:r>
      <w:r w:rsidR="00CC2760">
        <w:rPr>
          <w:rFonts w:ascii="Times New Roman" w:hAnsi="Times New Roman" w:cs="Times New Roman"/>
          <w:sz w:val="28"/>
          <w:szCs w:val="28"/>
        </w:rPr>
        <w:t xml:space="preserve"> </w:t>
      </w:r>
      <w:r w:rsidR="00CC2760" w:rsidRPr="00CC2760">
        <w:rPr>
          <w:rFonts w:ascii="Times New Roman" w:hAnsi="Times New Roman" w:cs="Times New Roman"/>
          <w:sz w:val="28"/>
          <w:szCs w:val="28"/>
        </w:rPr>
        <w:t>Version 6.2</w:t>
      </w:r>
      <w:r w:rsidR="008710FC">
        <w:rPr>
          <w:rFonts w:ascii="Times New Roman" w:hAnsi="Times New Roman" w:cs="Times New Roman"/>
          <w:sz w:val="28"/>
          <w:szCs w:val="28"/>
        </w:rPr>
        <w:t xml:space="preserve"> </w:t>
      </w:r>
      <w:r w:rsidR="00CC2760">
        <w:rPr>
          <w:rFonts w:ascii="Times New Roman" w:hAnsi="Times New Roman" w:cs="Times New Roman"/>
          <w:sz w:val="28"/>
          <w:szCs w:val="28"/>
        </w:rPr>
        <w:t>is used in our automation process.</w:t>
      </w:r>
    </w:p>
    <w:p w:rsidR="00CC2760" w:rsidRDefault="00CC2760" w:rsidP="00CC2760">
      <w:pPr>
        <w:pStyle w:val="ListParagraph"/>
        <w:ind w:left="1440"/>
        <w:rPr>
          <w:rFonts w:ascii="Times New Roman" w:hAnsi="Times New Roman" w:cs="Times New Roman"/>
          <w:sz w:val="28"/>
          <w:szCs w:val="28"/>
        </w:rPr>
      </w:pPr>
    </w:p>
    <w:p w:rsidR="00A44E7D" w:rsidRPr="00D40A77" w:rsidRDefault="00D858A3" w:rsidP="00A44E7D">
      <w:pPr>
        <w:pStyle w:val="ListParagraph"/>
        <w:numPr>
          <w:ilvl w:val="0"/>
          <w:numId w:val="2"/>
        </w:numPr>
        <w:ind w:left="567" w:right="-591" w:firstLine="1276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  <w:u w:val="single"/>
        </w:rPr>
        <w:t>Reference material for Work-Fusion</w:t>
      </w:r>
      <w:r w:rsidR="00A44E7D" w:rsidRPr="00D40A77">
        <w:rPr>
          <w:rFonts w:ascii="Times New Roman" w:hAnsi="Times New Roman" w:cs="Times New Roman"/>
          <w:b/>
          <w:sz w:val="32"/>
          <w:szCs w:val="32"/>
          <w:u w:val="single"/>
        </w:rPr>
        <w:t>.</w:t>
      </w:r>
    </w:p>
    <w:p w:rsidR="00A44E7D" w:rsidRDefault="00A44E7D" w:rsidP="00A44E7D">
      <w:pPr>
        <w:pStyle w:val="ListParagraph"/>
        <w:ind w:left="567"/>
        <w:rPr>
          <w:rFonts w:ascii="Times New Roman" w:hAnsi="Times New Roman" w:cs="Times New Roman"/>
          <w:b/>
          <w:u w:val="single"/>
        </w:rPr>
      </w:pPr>
    </w:p>
    <w:p w:rsidR="00A44E7D" w:rsidRDefault="00A44E7D" w:rsidP="00A44E7D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You can check some sort of videos present in company’s main computer.</w:t>
      </w:r>
    </w:p>
    <w:p w:rsidR="00A44E7D" w:rsidRDefault="00A44E7D" w:rsidP="00A44E7D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You can go for work-fusion tutorial on YouTube.</w:t>
      </w:r>
    </w:p>
    <w:p w:rsidR="00A44E7D" w:rsidRPr="00A44E7D" w:rsidRDefault="00A44E7D" w:rsidP="00A44E7D">
      <w:pPr>
        <w:pStyle w:val="ListParagraph"/>
        <w:ind w:left="1440"/>
        <w:rPr>
          <w:rFonts w:ascii="Times New Roman" w:hAnsi="Times New Roman" w:cs="Times New Roman"/>
          <w:sz w:val="28"/>
          <w:szCs w:val="28"/>
        </w:rPr>
      </w:pPr>
      <w:hyperlink r:id="rId20" w:history="1">
        <w:r w:rsidRPr="00A44E7D">
          <w:rPr>
            <w:rStyle w:val="Hyperlink"/>
            <w:rFonts w:ascii="Times New Roman" w:hAnsi="Times New Roman" w:cs="Times New Roman"/>
            <w:sz w:val="28"/>
            <w:szCs w:val="28"/>
          </w:rPr>
          <w:t>https://www.youtube.com/watch?v=78vTANopUDs&amp;list=PLSjRhD23aSBo26dWVTfFfQRMMl85nF_fY</w:t>
        </w:r>
      </w:hyperlink>
      <w:r w:rsidRPr="00A44E7D">
        <w:rPr>
          <w:rFonts w:ascii="Times New Roman" w:hAnsi="Times New Roman" w:cs="Times New Roman"/>
          <w:sz w:val="28"/>
          <w:szCs w:val="28"/>
        </w:rPr>
        <w:t>.</w:t>
      </w:r>
    </w:p>
    <w:p w:rsidR="00A44E7D" w:rsidRDefault="00A44E7D" w:rsidP="00A44E7D">
      <w:pPr>
        <w:pStyle w:val="ListParagraph"/>
        <w:ind w:left="1440"/>
      </w:pPr>
    </w:p>
    <w:p w:rsidR="00A44E7D" w:rsidRPr="00A44E7D" w:rsidRDefault="00A44E7D" w:rsidP="00A44E7D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For more information, you can check forum bl</w:t>
      </w:r>
      <w:r w:rsidRPr="00A44E7D">
        <w:rPr>
          <w:rFonts w:ascii="Times New Roman" w:hAnsi="Times New Roman" w:cs="Times New Roman"/>
          <w:sz w:val="28"/>
          <w:szCs w:val="28"/>
        </w:rPr>
        <w:t>ogs of RPA express.</w:t>
      </w:r>
    </w:p>
    <w:p w:rsidR="00A44E7D" w:rsidRPr="00A44E7D" w:rsidRDefault="00A44E7D" w:rsidP="00A44E7D">
      <w:pPr>
        <w:pStyle w:val="ListParagraph"/>
        <w:ind w:left="1440"/>
        <w:rPr>
          <w:rFonts w:ascii="Times New Roman" w:hAnsi="Times New Roman" w:cs="Times New Roman"/>
          <w:sz w:val="28"/>
          <w:szCs w:val="28"/>
        </w:rPr>
      </w:pPr>
      <w:hyperlink r:id="rId21" w:history="1">
        <w:r w:rsidRPr="00A44E7D">
          <w:rPr>
            <w:rStyle w:val="Hyperlink"/>
            <w:rFonts w:ascii="Times New Roman" w:hAnsi="Times New Roman" w:cs="Times New Roman"/>
            <w:sz w:val="28"/>
            <w:szCs w:val="28"/>
          </w:rPr>
          <w:t>https://forum.workfusion.com/c/rpa-express</w:t>
        </w:r>
      </w:hyperlink>
      <w:r w:rsidRPr="00A44E7D">
        <w:rPr>
          <w:rFonts w:ascii="Times New Roman" w:hAnsi="Times New Roman" w:cs="Times New Roman"/>
          <w:sz w:val="28"/>
          <w:szCs w:val="28"/>
        </w:rPr>
        <w:t>.</w:t>
      </w:r>
    </w:p>
    <w:p w:rsidR="00087B10" w:rsidRPr="008077F1" w:rsidRDefault="00087B10" w:rsidP="00087B10">
      <w:pPr>
        <w:pStyle w:val="ListParagraph"/>
        <w:ind w:left="1440"/>
        <w:rPr>
          <w:rFonts w:ascii="Times New Roman" w:hAnsi="Times New Roman" w:cs="Times New Roman"/>
          <w:sz w:val="28"/>
          <w:szCs w:val="28"/>
        </w:rPr>
      </w:pPr>
    </w:p>
    <w:p w:rsidR="00087B10" w:rsidRPr="008077F1" w:rsidRDefault="00087B10" w:rsidP="00087B10">
      <w:pPr>
        <w:pStyle w:val="ListParagraph"/>
        <w:ind w:left="1440"/>
        <w:rPr>
          <w:rFonts w:ascii="Times New Roman" w:hAnsi="Times New Roman" w:cs="Times New Roman"/>
          <w:sz w:val="28"/>
          <w:szCs w:val="28"/>
        </w:rPr>
      </w:pPr>
    </w:p>
    <w:p w:rsidR="00087B10" w:rsidRPr="00F17765" w:rsidRDefault="00087B10" w:rsidP="00087B10">
      <w:pPr>
        <w:rPr>
          <w:rFonts w:ascii="Times New Roman" w:hAnsi="Times New Roman" w:cs="Times New Roman"/>
          <w:sz w:val="28"/>
          <w:szCs w:val="28"/>
        </w:rPr>
      </w:pPr>
    </w:p>
    <w:p w:rsidR="00087B10" w:rsidRDefault="00087B10" w:rsidP="00087B10">
      <w:pPr>
        <w:pStyle w:val="ListParagraph"/>
        <w:ind w:left="1440"/>
        <w:rPr>
          <w:rFonts w:ascii="Times New Roman" w:hAnsi="Times New Roman" w:cs="Times New Roman"/>
          <w:sz w:val="28"/>
          <w:szCs w:val="28"/>
        </w:rPr>
      </w:pPr>
    </w:p>
    <w:p w:rsidR="00087B10" w:rsidRDefault="00087B10" w:rsidP="00087B10">
      <w:pPr>
        <w:pStyle w:val="ListParagraph"/>
        <w:ind w:left="1440"/>
        <w:rPr>
          <w:rFonts w:ascii="Times New Roman" w:hAnsi="Times New Roman" w:cs="Times New Roman"/>
          <w:sz w:val="28"/>
          <w:szCs w:val="28"/>
        </w:rPr>
      </w:pPr>
    </w:p>
    <w:p w:rsidR="00087B10" w:rsidRDefault="00087B10" w:rsidP="00087B10">
      <w:pPr>
        <w:pStyle w:val="ListParagraph"/>
        <w:ind w:left="1440"/>
        <w:rPr>
          <w:rFonts w:ascii="Times New Roman" w:hAnsi="Times New Roman" w:cs="Times New Roman"/>
          <w:sz w:val="28"/>
          <w:szCs w:val="28"/>
        </w:rPr>
      </w:pPr>
    </w:p>
    <w:p w:rsidR="00087B10" w:rsidRPr="00506E5D" w:rsidRDefault="00087B10" w:rsidP="00506E5D">
      <w:pPr>
        <w:jc w:val="right"/>
      </w:pPr>
    </w:p>
    <w:sectPr w:rsidR="00087B10" w:rsidRPr="00506E5D" w:rsidSect="00612E12">
      <w:footerReference w:type="default" r:id="rId22"/>
      <w:pgSz w:w="11906" w:h="16838"/>
      <w:pgMar w:top="709" w:right="1440" w:bottom="1440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94872" w:rsidRDefault="00994872" w:rsidP="00EC357B">
      <w:pPr>
        <w:spacing w:after="0" w:line="240" w:lineRule="auto"/>
      </w:pPr>
      <w:r>
        <w:separator/>
      </w:r>
    </w:p>
  </w:endnote>
  <w:endnote w:type="continuationSeparator" w:id="0">
    <w:p w:rsidR="00994872" w:rsidRDefault="00994872" w:rsidP="00EC35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C357B" w:rsidRDefault="00EC357B">
    <w:pPr>
      <w:pStyle w:val="Footer"/>
    </w:pPr>
  </w:p>
  <w:p w:rsidR="00EC357B" w:rsidRDefault="00EC357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94872" w:rsidRDefault="00994872" w:rsidP="00EC357B">
      <w:pPr>
        <w:spacing w:after="0" w:line="240" w:lineRule="auto"/>
      </w:pPr>
      <w:r>
        <w:separator/>
      </w:r>
    </w:p>
  </w:footnote>
  <w:footnote w:type="continuationSeparator" w:id="0">
    <w:p w:rsidR="00994872" w:rsidRDefault="00994872" w:rsidP="00EC35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183EFF"/>
    <w:multiLevelType w:val="hybridMultilevel"/>
    <w:tmpl w:val="4B988830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4F70D02"/>
    <w:multiLevelType w:val="hybridMultilevel"/>
    <w:tmpl w:val="8530EEC6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6602269"/>
    <w:multiLevelType w:val="hybridMultilevel"/>
    <w:tmpl w:val="901E4C8C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CF2663"/>
    <w:multiLevelType w:val="hybridMultilevel"/>
    <w:tmpl w:val="1F9C03AA"/>
    <w:lvl w:ilvl="0" w:tplc="EF8C591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5E007E6E"/>
    <w:multiLevelType w:val="hybridMultilevel"/>
    <w:tmpl w:val="06BEFF7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FB914DB"/>
    <w:multiLevelType w:val="hybridMultilevel"/>
    <w:tmpl w:val="9BEE8B62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74D856C8"/>
    <w:multiLevelType w:val="hybridMultilevel"/>
    <w:tmpl w:val="F9828AE6"/>
    <w:lvl w:ilvl="0" w:tplc="0809000B">
      <w:start w:val="1"/>
      <w:numFmt w:val="bullet"/>
      <w:lvlText w:val=""/>
      <w:lvlJc w:val="left"/>
      <w:pPr>
        <w:ind w:left="2004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64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5"/>
  </w:num>
  <w:num w:numId="4">
    <w:abstractNumId w:val="1"/>
  </w:num>
  <w:num w:numId="5">
    <w:abstractNumId w:val="4"/>
  </w:num>
  <w:num w:numId="6">
    <w:abstractNumId w:val="0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xMzAzNjS3NDIztjBR0lEKTi0uzszPAykwrgUAA42dWywAAAA="/>
  </w:docVars>
  <w:rsids>
    <w:rsidRoot w:val="00D62ED6"/>
    <w:rsid w:val="00071B60"/>
    <w:rsid w:val="00087B10"/>
    <w:rsid w:val="00206A23"/>
    <w:rsid w:val="00260A89"/>
    <w:rsid w:val="002832DC"/>
    <w:rsid w:val="0039411F"/>
    <w:rsid w:val="003A426F"/>
    <w:rsid w:val="003C04BD"/>
    <w:rsid w:val="005031CF"/>
    <w:rsid w:val="00503F73"/>
    <w:rsid w:val="00506E5D"/>
    <w:rsid w:val="00602AB1"/>
    <w:rsid w:val="00612E12"/>
    <w:rsid w:val="007956A8"/>
    <w:rsid w:val="007C0916"/>
    <w:rsid w:val="008077F1"/>
    <w:rsid w:val="008710FC"/>
    <w:rsid w:val="00994872"/>
    <w:rsid w:val="009E3B2D"/>
    <w:rsid w:val="00A44E7D"/>
    <w:rsid w:val="00B10019"/>
    <w:rsid w:val="00BD166D"/>
    <w:rsid w:val="00CC2760"/>
    <w:rsid w:val="00D40A77"/>
    <w:rsid w:val="00D47483"/>
    <w:rsid w:val="00D62ED6"/>
    <w:rsid w:val="00D75894"/>
    <w:rsid w:val="00D858A3"/>
    <w:rsid w:val="00DE57FC"/>
    <w:rsid w:val="00EC357B"/>
    <w:rsid w:val="00F177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BB9F82"/>
  <w15:chartTrackingRefBased/>
  <w15:docId w15:val="{9EC1FC08-8EF9-4974-8EA4-2D2DC0DC09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40A7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62ED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C35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357B"/>
  </w:style>
  <w:style w:type="paragraph" w:styleId="Footer">
    <w:name w:val="footer"/>
    <w:basedOn w:val="Normal"/>
    <w:link w:val="FooterChar"/>
    <w:uiPriority w:val="99"/>
    <w:unhideWhenUsed/>
    <w:rsid w:val="00EC35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357B"/>
  </w:style>
  <w:style w:type="character" w:customStyle="1" w:styleId="Heading1Char">
    <w:name w:val="Heading 1 Char"/>
    <w:basedOn w:val="DefaultParagraphFont"/>
    <w:link w:val="Heading1"/>
    <w:uiPriority w:val="9"/>
    <w:rsid w:val="00D40A77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D40A7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022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hyperlink" Target="https://forum.workfusion.com/c/rpa-express" TargetMode="Externa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hyperlink" Target="https://www.youtube.com/watch?v=78vTANopUDs&amp;list=PLSjRhD23aSBo26dWVTfFfQRMMl85nF_fY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8</TotalTime>
  <Pages>8</Pages>
  <Words>744</Words>
  <Characters>4241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23</cp:revision>
  <dcterms:created xsi:type="dcterms:W3CDTF">2019-08-05T06:37:00Z</dcterms:created>
  <dcterms:modified xsi:type="dcterms:W3CDTF">2019-08-05T10:43:00Z</dcterms:modified>
</cp:coreProperties>
</file>